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4EB766A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16033A11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14D7617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25C2CA0E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ROZPROSZONE SYSTEMY INTERNETOWE </w:t>
            </w:r>
          </w:p>
          <w:p w14:paraId="3CCE3AED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8"/>
                <w:lang w:eastAsia="pl-PL"/>
              </w:rPr>
            </w:pPr>
          </w:p>
        </w:tc>
      </w:tr>
    </w:tbl>
    <w:p w14:paraId="6CE9ABE5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5B7455DE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190F1239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723ACFBF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5540D7AF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39F33CF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7D9360D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9F8083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B608258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20754BAD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4EE5004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  <w:r w:rsidR="00F303C0" w:rsidRPr="00B61D6E">
        <w:rPr>
          <w:rFonts w:ascii="Calibri Light" w:eastAsia="Times New Roman" w:hAnsi="Calibri Light" w:cs="Calibri Light"/>
          <w:noProof/>
          <w:lang w:eastAsia="pl-PL"/>
        </w:rPr>
        <w:drawing>
          <wp:inline distT="0" distB="0" distL="0" distR="0" wp14:anchorId="7425F7BD" wp14:editId="7D2D4297">
            <wp:extent cx="5760085" cy="2878213"/>
            <wp:effectExtent l="0" t="0" r="0" b="0"/>
            <wp:docPr id="8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2F2F2"/>
                        </a:clrFrom>
                        <a:clrTo>
                          <a:srgbClr val="F2F2F2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78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90BEC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75B2BF0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FB14970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F5B30D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486CA7AE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0B698B5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B12526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8EF36A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C11197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70A8774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79FB40D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1F968641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6F3277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293DABEA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3DF905E0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1563425C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1BF5910D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36CA5A18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0BEF114E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 hab. inż. Jacek </w:t>
            </w:r>
            <w:proofErr w:type="spellStart"/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ekow</w:t>
            </w:r>
            <w:proofErr w:type="spellEnd"/>
          </w:p>
          <w:p w14:paraId="6D7794DB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</w:tr>
    </w:tbl>
    <w:p w14:paraId="6CA92648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302E7A9D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70A0E937" w14:textId="67E1AEFB" w:rsidR="008D3295" w:rsidRDefault="0086125F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39521711" w:history="1">
            <w:r w:rsidR="008D3295" w:rsidRPr="0022241D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8D3295">
              <w:rPr>
                <w:noProof/>
                <w:webHidden/>
              </w:rPr>
              <w:tab/>
            </w:r>
            <w:r w:rsidR="008D3295">
              <w:rPr>
                <w:noProof/>
                <w:webHidden/>
              </w:rPr>
              <w:fldChar w:fldCharType="begin"/>
            </w:r>
            <w:r w:rsidR="008D3295">
              <w:rPr>
                <w:noProof/>
                <w:webHidden/>
              </w:rPr>
              <w:instrText xml:space="preserve"> PAGEREF _Toc39521711 \h </w:instrText>
            </w:r>
            <w:r w:rsidR="008D3295">
              <w:rPr>
                <w:noProof/>
                <w:webHidden/>
              </w:rPr>
            </w:r>
            <w:r w:rsidR="008D3295">
              <w:rPr>
                <w:noProof/>
                <w:webHidden/>
              </w:rPr>
              <w:fldChar w:fldCharType="separate"/>
            </w:r>
            <w:r w:rsidR="008D3295">
              <w:rPr>
                <w:noProof/>
                <w:webHidden/>
              </w:rPr>
              <w:t>3</w:t>
            </w:r>
            <w:r w:rsidR="008D3295">
              <w:rPr>
                <w:noProof/>
                <w:webHidden/>
              </w:rPr>
              <w:fldChar w:fldCharType="end"/>
            </w:r>
          </w:hyperlink>
        </w:p>
        <w:p w14:paraId="681FDCF6" w14:textId="52ABE46B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2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CBE7B" w14:textId="0919564E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3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44ADA" w14:textId="66D30D8B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4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862B1" w14:textId="2E315E57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5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EDD71" w14:textId="397A6F60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6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4.1.Po stronie serw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21A49" w14:textId="4B14C0FF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7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1.4.2. Po stronie kli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71B04" w14:textId="3A2EB8A9" w:rsidR="008D3295" w:rsidRDefault="008D3295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8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440A6" w14:textId="74070178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19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1. Standardy sieci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0CBC4" w14:textId="39AAC7C2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0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2. Adres 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5DF2A" w14:textId="6F1DB97A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1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3. Specyfikacja WS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F3A9B" w14:textId="6268097A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2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4. Dostępne 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818F7" w14:textId="260D43BC" w:rsidR="008D3295" w:rsidRDefault="008D329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3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 Opis wybranych usł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2683C" w14:textId="6F44A5DB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4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1. Operacja tworzenie bil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5C1F5" w14:textId="29C5665D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5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2. Operacja pobranie listy biletów danego kli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E921F" w14:textId="7D1682E2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6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3. Operacja szczegóły st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878FE" w14:textId="5066CFCA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7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4. Operacja usunięcie st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677EC" w14:textId="67A39353" w:rsidR="008D3295" w:rsidRDefault="008D329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8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2.5.5. Operacja zmiana hasł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375CB" w14:textId="7EF3A2D5" w:rsidR="008D3295" w:rsidRDefault="008D3295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21729" w:history="1">
            <w:r w:rsidRPr="0022241D">
              <w:rPr>
                <w:rStyle w:val="Hipercze"/>
                <w:rFonts w:ascii="Calibri Light" w:hAnsi="Calibri Light" w:cs="Calibri Light"/>
                <w:noProof/>
              </w:rPr>
              <w:t>3.Instrukcja użytkownika aplikacji kliencki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2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56ABA" w14:textId="5E8ADD83" w:rsidR="009A24E7" w:rsidRPr="00B61D6E" w:rsidRDefault="0086125F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15C39FC" w14:textId="7777777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39521711"/>
      <w:r w:rsidRPr="00B61D6E">
        <w:rPr>
          <w:rFonts w:ascii="Calibri Light" w:hAnsi="Calibri Light" w:cs="Calibri Light"/>
          <w:color w:val="auto"/>
        </w:rPr>
        <w:lastRenderedPageBreak/>
        <w:t>1.Wprowadzanie</w:t>
      </w:r>
      <w:bookmarkEnd w:id="0"/>
    </w:p>
    <w:p w14:paraId="7A295F45" w14:textId="77777777" w:rsidR="007E77F0" w:rsidRPr="00B61D6E" w:rsidRDefault="007E77F0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B61D6E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B61D6E">
        <w:rPr>
          <w:rFonts w:ascii="Calibri Light" w:hAnsi="Calibri Light" w:cs="Calibri Light"/>
          <w:sz w:val="24"/>
          <w:szCs w:val="24"/>
        </w:rPr>
        <w:t>zasad działania</w:t>
      </w:r>
      <w:r w:rsidR="00EC6A6A" w:rsidRPr="00B61D6E">
        <w:rPr>
          <w:rFonts w:ascii="Calibri Light" w:hAnsi="Calibri Light" w:cs="Calibri Light"/>
          <w:sz w:val="24"/>
          <w:szCs w:val="24"/>
        </w:rPr>
        <w:t>(w tym wymiany informacji)</w:t>
      </w:r>
      <w:r w:rsidRPr="00B61D6E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2038DB78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39521712"/>
      <w:r w:rsidRPr="00B61D6E">
        <w:rPr>
          <w:rFonts w:ascii="Calibri Light" w:hAnsi="Calibri Light" w:cs="Calibri Light"/>
          <w:color w:val="auto"/>
        </w:rPr>
        <w:t>1.1.Zakres projektowy</w:t>
      </w:r>
      <w:bookmarkEnd w:id="1"/>
    </w:p>
    <w:p w14:paraId="404858BF" w14:textId="77777777" w:rsidR="00C72BC7" w:rsidRPr="00B61D6E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 xml:space="preserve"> Service</w:t>
      </w:r>
      <w:r w:rsidR="005C3642"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arczający wszystkie funkcjonalności w API, </w:t>
      </w:r>
      <w:r w:rsidRPr="00B61D6E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32815C2C" w14:textId="77777777" w:rsidR="008B1E53" w:rsidRPr="00B61D6E" w:rsidRDefault="008B1E53" w:rsidP="0096266E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39521713"/>
      <w:r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2</w:t>
      </w:r>
      <w:r w:rsidR="007E77F0" w:rsidRPr="00B61D6E">
        <w:rPr>
          <w:rFonts w:ascii="Calibri Light" w:hAnsi="Calibri Light" w:cs="Calibri Light"/>
          <w:color w:val="auto"/>
        </w:rPr>
        <w:t>.Funkcjonalności</w:t>
      </w:r>
      <w:bookmarkEnd w:id="2"/>
    </w:p>
    <w:p w14:paraId="27B9D416" w14:textId="77777777" w:rsidR="008B1E53" w:rsidRPr="00B61D6E" w:rsidRDefault="007E77F0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B61D6E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: </w:t>
      </w:r>
    </w:p>
    <w:p w14:paraId="1F0A0A24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5F33B8C1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5E43AE5C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6584EEFD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37D14B82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734A8DC5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E2DACB7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09479C8F" w14:textId="088724F0" w:rsidR="00DC731E" w:rsidRPr="00B61D6E" w:rsidRDefault="00DC731E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17269F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ub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1B4DD6A5" w14:textId="77777777" w:rsidR="00CD4F37" w:rsidRPr="00B61D6E" w:rsidRDefault="00CD4F37" w:rsidP="0096266E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1430305E" w14:textId="77777777" w:rsidR="00CD4F37" w:rsidRPr="00B61D6E" w:rsidRDefault="00CD4F37" w:rsidP="00962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17BC3103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29B0EFAC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03E75A14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5D775468" w14:textId="77777777" w:rsidR="00410E3F" w:rsidRPr="00B61D6E" w:rsidRDefault="00410E3F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utor</w:t>
      </w:r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yzacja oparta na JSON Web </w:t>
      </w:r>
      <w:proofErr w:type="spellStart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5EDFAE3" w14:textId="77777777" w:rsidR="00586104" w:rsidRPr="00B61D6E" w:rsidRDefault="00586104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55BEBFE3" w14:textId="77777777" w:rsidR="007E4FDC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11D4571C" w14:textId="77777777" w:rsidR="00F303C0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-Winkler podczas wyszukiwania</w:t>
      </w:r>
    </w:p>
    <w:p w14:paraId="1A1E9960" w14:textId="77777777" w:rsidR="007E4FDC" w:rsidRPr="00B61D6E" w:rsidRDefault="007E4FDC" w:rsidP="0096266E">
      <w:pPr>
        <w:pStyle w:val="Akapitzlist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EEC74D" w14:textId="77777777" w:rsidR="008B1E53" w:rsidRPr="00B61D6E" w:rsidRDefault="00586104" w:rsidP="00586104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3D609D21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  <w:szCs w:val="24"/>
        </w:rPr>
      </w:pPr>
      <w:bookmarkStart w:id="3" w:name="_Toc39521714"/>
      <w:r w:rsidRPr="00B61D6E">
        <w:rPr>
          <w:rFonts w:ascii="Calibri Light" w:hAnsi="Calibri Light" w:cs="Calibri Light"/>
          <w:color w:val="auto"/>
          <w:szCs w:val="24"/>
        </w:rPr>
        <w:lastRenderedPageBreak/>
        <w:t>1.3. Definicje, Akronimy, Skróty</w:t>
      </w:r>
      <w:bookmarkEnd w:id="3"/>
    </w:p>
    <w:p w14:paraId="3E78D1C1" w14:textId="77777777" w:rsidR="000B4036" w:rsidRPr="00B61D6E" w:rsidRDefault="000B4036" w:rsidP="00EA4F01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Simple Object Access </w:t>
      </w:r>
      <w:proofErr w:type="spellStart"/>
      <w:r w:rsidR="00EA4F01" w:rsidRPr="00B61D6E">
        <w:rPr>
          <w:rFonts w:ascii="Calibri Light" w:hAnsi="Calibri Light" w:cs="Calibri Light"/>
          <w:b/>
          <w:sz w:val="24"/>
          <w:szCs w:val="24"/>
        </w:rPr>
        <w:t>Protocol</w:t>
      </w:r>
      <w:proofErr w:type="spellEnd"/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(</w:t>
      </w:r>
      <w:r w:rsidRPr="00B61D6E">
        <w:rPr>
          <w:rFonts w:ascii="Calibri Light" w:hAnsi="Calibri Light" w:cs="Calibri Light"/>
          <w:b/>
          <w:sz w:val="24"/>
          <w:szCs w:val="24"/>
        </w:rPr>
        <w:t>SOAP</w:t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>)</w:t>
      </w:r>
      <w:r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jest protokołem bazującym na standardzie XML. Protokół SOAP pozwala aplikacjom na komunikację przez Internet. Standard SOAP jest opracowywany przez W3C </w:t>
      </w:r>
    </w:p>
    <w:p w14:paraId="3C13BFFE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The World </w:t>
      </w:r>
      <w:proofErr w:type="spellStart"/>
      <w:r w:rsidR="00EA4F01" w:rsidRPr="00B61D6E">
        <w:rPr>
          <w:rFonts w:ascii="Calibri Light" w:hAnsi="Calibri Light" w:cs="Calibri Light"/>
          <w:b/>
          <w:sz w:val="24"/>
          <w:szCs w:val="24"/>
        </w:rPr>
        <w:t>Wide</w:t>
      </w:r>
      <w:proofErr w:type="spellEnd"/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Web </w:t>
      </w:r>
      <w:proofErr w:type="spellStart"/>
      <w:r w:rsidR="00EA4F01" w:rsidRPr="00B61D6E">
        <w:rPr>
          <w:rFonts w:ascii="Calibri Light" w:hAnsi="Calibri Light" w:cs="Calibri Light"/>
          <w:b/>
          <w:sz w:val="24"/>
          <w:szCs w:val="24"/>
        </w:rPr>
        <w:t>Consortium</w:t>
      </w:r>
      <w:proofErr w:type="spellEnd"/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(</w:t>
      </w:r>
      <w:r w:rsidRPr="00B61D6E">
        <w:rPr>
          <w:rFonts w:ascii="Calibri Light" w:hAnsi="Calibri Light" w:cs="Calibri Light"/>
          <w:b/>
          <w:sz w:val="24"/>
          <w:szCs w:val="24"/>
        </w:rPr>
        <w:t>W3C</w:t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>)</w:t>
      </w:r>
      <w:r w:rsidRPr="00B61D6E">
        <w:rPr>
          <w:rFonts w:ascii="Calibri Light" w:hAnsi="Calibri Light" w:cs="Calibri Light"/>
          <w:sz w:val="24"/>
          <w:szCs w:val="24"/>
        </w:rPr>
        <w:t xml:space="preserve"> – organizacja zajmująca się ustanawianiem standardów dla stron WWW. Publikowane przez W3C rekomendacje nie mają mocy prawnej, nakazującej ich użycie, lecz wskazują standardy dla rozwiązań technologicznych. </w:t>
      </w:r>
    </w:p>
    <w:p w14:paraId="5CB935CF" w14:textId="77777777" w:rsidR="000B4036" w:rsidRPr="00B61D6E" w:rsidRDefault="00EA4F01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r w:rsidR="000B4036" w:rsidRPr="00B61D6E">
        <w:rPr>
          <w:rFonts w:ascii="Calibri Light" w:hAnsi="Calibri Light" w:cs="Calibri Light"/>
          <w:b/>
          <w:sz w:val="24"/>
          <w:szCs w:val="24"/>
        </w:rPr>
        <w:t>Web Service</w:t>
      </w:r>
      <w:r w:rsidRPr="00B61D6E">
        <w:rPr>
          <w:rFonts w:ascii="Calibri Light" w:hAnsi="Calibri Light" w:cs="Calibri Light"/>
          <w:b/>
          <w:sz w:val="24"/>
          <w:szCs w:val="24"/>
        </w:rPr>
        <w:t xml:space="preserve"> (WS)</w:t>
      </w:r>
      <w:r w:rsidRPr="00B61D6E">
        <w:rPr>
          <w:rFonts w:ascii="Calibri Light" w:hAnsi="Calibri Light" w:cs="Calibri Light"/>
          <w:sz w:val="24"/>
          <w:szCs w:val="24"/>
        </w:rPr>
        <w:t xml:space="preserve"> – p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(ang. API – </w:t>
      </w:r>
      <w:proofErr w:type="spellStart"/>
      <w:r w:rsidR="000B4036" w:rsidRPr="00B61D6E">
        <w:rPr>
          <w:rFonts w:ascii="Calibri Light" w:hAnsi="Calibri Light" w:cs="Calibri Light"/>
          <w:sz w:val="24"/>
          <w:szCs w:val="24"/>
        </w:rPr>
        <w:t>applicationprogramminginterface</w:t>
      </w:r>
      <w:proofErr w:type="spellEnd"/>
      <w:r w:rsidR="000B4036" w:rsidRPr="00B61D6E">
        <w:rPr>
          <w:rFonts w:ascii="Calibri Light" w:hAnsi="Calibri Light" w:cs="Calibri Light"/>
          <w:sz w:val="24"/>
          <w:szCs w:val="24"/>
        </w:rPr>
        <w:t xml:space="preserve">) projektowanego systemu. Web Service jest również wykorzystywany wewnętrznie do komunikacji pomiędzy komponentami systemu. </w:t>
      </w:r>
    </w:p>
    <w:p w14:paraId="48522B6D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Web Services </w:t>
      </w:r>
      <w:proofErr w:type="spellStart"/>
      <w:r w:rsidR="00EA4F01" w:rsidRPr="00B61D6E">
        <w:rPr>
          <w:rFonts w:ascii="Calibri Light" w:hAnsi="Calibri Light" w:cs="Calibri Light"/>
          <w:b/>
          <w:sz w:val="24"/>
          <w:szCs w:val="24"/>
        </w:rPr>
        <w:t>Description</w:t>
      </w:r>
      <w:proofErr w:type="spellEnd"/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Language (</w:t>
      </w:r>
      <w:r w:rsidRPr="00B61D6E">
        <w:rPr>
          <w:rFonts w:ascii="Calibri Light" w:hAnsi="Calibri Light" w:cs="Calibri Light"/>
          <w:b/>
          <w:sz w:val="24"/>
          <w:szCs w:val="24"/>
        </w:rPr>
        <w:t>WSDL</w:t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>)</w:t>
      </w:r>
      <w:r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– </w:t>
      </w:r>
      <w:r w:rsidR="00EA4F01" w:rsidRPr="00B61D6E">
        <w:rPr>
          <w:rFonts w:ascii="Calibri Light" w:hAnsi="Calibri Light" w:cs="Calibri Light"/>
          <w:sz w:val="24"/>
          <w:szCs w:val="24"/>
        </w:rPr>
        <w:t>p</w:t>
      </w:r>
      <w:r w:rsidRPr="00B61D6E">
        <w:rPr>
          <w:rFonts w:ascii="Calibri Light" w:hAnsi="Calibri Light" w:cs="Calibri Light"/>
          <w:sz w:val="24"/>
          <w:szCs w:val="24"/>
        </w:rPr>
        <w:t xml:space="preserve">lik WSDL to dokument XML, opisujący zbiór komunikatów SOAP. </w:t>
      </w:r>
    </w:p>
    <w:p w14:paraId="1358DDA6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proofErr w:type="spellStart"/>
      <w:r w:rsidR="00EA4F01" w:rsidRPr="00B61D6E">
        <w:rPr>
          <w:rFonts w:ascii="Calibri Light" w:hAnsi="Calibri Light" w:cs="Calibri Light"/>
          <w:b/>
          <w:sz w:val="24"/>
          <w:szCs w:val="24"/>
        </w:rPr>
        <w:t>ExtensibleMarkup</w:t>
      </w:r>
      <w:proofErr w:type="spellEnd"/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Language (</w:t>
      </w:r>
      <w:r w:rsidRPr="00B61D6E">
        <w:rPr>
          <w:rFonts w:ascii="Calibri Light" w:hAnsi="Calibri Light" w:cs="Calibri Light"/>
          <w:b/>
          <w:sz w:val="24"/>
          <w:szCs w:val="24"/>
        </w:rPr>
        <w:t>XML</w:t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>)</w:t>
      </w:r>
      <w:r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to uniwersalny język formalny przeznaczony do reprezentowania różnych danych w ustrukturalizowany sposób. XML jest niezależny od platformy, co umożliwia łatwą wymianę dokumentów pomiędzy różnymi systemami i rekomendowany oraz specyfikowany przez organizację W3C. </w:t>
      </w:r>
    </w:p>
    <w:p w14:paraId="533BF61B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sz w:val="24"/>
          <w:szCs w:val="24"/>
        </w:rPr>
        <w:tab/>
      </w:r>
      <w:r w:rsidR="004E4256" w:rsidRPr="00B61D6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b/>
          <w:sz w:val="24"/>
          <w:szCs w:val="24"/>
        </w:rPr>
        <w:t xml:space="preserve"> Sockets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Layer</w:t>
      </w:r>
      <w:proofErr w:type="spellEnd"/>
      <w:r w:rsidR="004E4256" w:rsidRPr="00B61D6E">
        <w:rPr>
          <w:rFonts w:ascii="Calibri Light" w:hAnsi="Calibri Light" w:cs="Calibri Light"/>
          <w:b/>
          <w:sz w:val="24"/>
          <w:szCs w:val="24"/>
        </w:rPr>
        <w:t xml:space="preserve"> (SSL)</w:t>
      </w:r>
      <w:r w:rsidR="00EA4F01" w:rsidRPr="00B61D6E">
        <w:rPr>
          <w:rFonts w:ascii="Calibri Light" w:hAnsi="Calibri Light" w:cs="Calibri Light"/>
          <w:b/>
          <w:sz w:val="24"/>
          <w:szCs w:val="24"/>
        </w:rPr>
        <w:t xml:space="preserve">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B61D6E">
        <w:rPr>
          <w:rFonts w:ascii="Calibri Light" w:hAnsi="Calibri Light" w:cs="Calibri Light"/>
          <w:bCs/>
          <w:sz w:val="24"/>
          <w:szCs w:val="24"/>
        </w:rPr>
        <w:t>SSL</w:t>
      </w:r>
      <w:r w:rsidRPr="00B61D6E">
        <w:rPr>
          <w:rFonts w:ascii="Calibri Light" w:hAnsi="Calibri Light" w:cs="Calibri Light"/>
          <w:sz w:val="24"/>
          <w:szCs w:val="24"/>
        </w:rPr>
        <w:t>.</w:t>
      </w:r>
    </w:p>
    <w:p w14:paraId="3E5D4A9E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</w:p>
    <w:p w14:paraId="1C045CF4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6E6EB00A" w14:textId="77777777" w:rsidR="00EA4F01" w:rsidRPr="00B61D6E" w:rsidRDefault="00EA4F01" w:rsidP="00EA4F01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lastRenderedPageBreak/>
        <w:tab/>
        <w:t>Model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model</w:t>
      </w:r>
      <w:proofErr w:type="spellEnd"/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MVVM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to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zorzec architektoniczn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programowania, który ułatwia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oddzielenie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graficznego interfejsu użytkownik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widok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- czy to po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język znacznik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kod GUI - od 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logiki biznesowej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 </w:t>
      </w:r>
      <w:proofErr w:type="spellStart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back</w:t>
      </w:r>
      <w:proofErr w:type="spellEnd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-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ogika końcowa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model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, dzięki czemu widok nie jest zależny od żadnej konkretnej platformy modelu.</w:t>
      </w:r>
    </w:p>
    <w:p w14:paraId="276460B4" w14:textId="77777777" w:rsidR="004E4256" w:rsidRPr="00B61D6E" w:rsidRDefault="00EA4F01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WP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interfejs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I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tworzony przez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Microsoft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i po raz pierwszy użyty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 10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Jego celem jest ułatwienie pisania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likacji uniwersalnych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działających zarówno na komputerach, jak i telefonach, konsol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Xbox One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raz okular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oloLen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bez potrzeby ich przepisywania dla każdego rodzaju urządzeń.</w:t>
      </w:r>
    </w:p>
    <w:p w14:paraId="50DE909D" w14:textId="77777777" w:rsidR="004E4256" w:rsidRPr="00B61D6E" w:rsidRDefault="00EA4F01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G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lobally</w:t>
      </w:r>
      <w:proofErr w:type="spellEnd"/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unique</w:t>
      </w:r>
      <w:proofErr w:type="spellEnd"/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identifier</w:t>
      </w:r>
      <w:proofErr w:type="spellEnd"/>
      <w:r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(GUID)</w:t>
      </w:r>
      <w:r w:rsidR="004E4256"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,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identyfikator globalnie unikatowy – identyfikator obiektów między innymi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wszędzie, gdzie potrzebny jest unikatowy identyfikator.</w:t>
      </w:r>
    </w:p>
    <w:p w14:paraId="055EABDC" w14:textId="77777777" w:rsidR="00410E3F" w:rsidRPr="00B61D6E" w:rsidRDefault="00410E3F" w:rsidP="000B4036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1BF3BBB7" w14:textId="77777777" w:rsidR="00802C9D" w:rsidRPr="00B61D6E" w:rsidRDefault="00EC6A6A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39521715"/>
      <w:r w:rsidRPr="00B61D6E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</w:p>
    <w:p w14:paraId="70751612" w14:textId="77777777" w:rsidR="00EC6A6A" w:rsidRPr="00B61D6E" w:rsidRDefault="00802C9D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39521716"/>
      <w:r w:rsidRPr="00B61D6E">
        <w:rPr>
          <w:rFonts w:ascii="Calibri Light" w:hAnsi="Calibri Light" w:cs="Calibri Light"/>
          <w:color w:val="auto"/>
        </w:rPr>
        <w:t>1.4.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56DCB264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3E006DAA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477EC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99186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0DDF711C" w14:textId="77777777" w:rsidTr="00EC2580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</w:tcBorders>
            <w:vAlign w:val="center"/>
          </w:tcPr>
          <w:p w14:paraId="317BDE2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</w:tcBorders>
            <w:vAlign w:val="center"/>
          </w:tcPr>
          <w:p w14:paraId="7805B43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2404CB" w:rsidRPr="00B61D6E" w14:paraId="42BBE9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002EB74" w14:textId="4E328319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vAlign w:val="center"/>
          </w:tcPr>
          <w:p w14:paraId="1B0FA865" w14:textId="5688A6FD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C04F45" w:rsidRPr="00B61D6E" w14:paraId="3192C54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18434E5" w14:textId="12C94FB1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67EE0716" w14:textId="05C2810E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06C369A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0195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5DCC6ECC" w14:textId="25F06A2B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33F22F4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F4168E1" w14:textId="28419E1F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0B616F29" w14:textId="41E0BE42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35E843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00F52F3" w14:textId="43AFA438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46EE0FFD" w14:textId="6FF554B4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3CE0858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835F3BB" w14:textId="0AF8854C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38D4201B" w14:textId="4CD6883A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2DF9CE1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CE3EC6E" w14:textId="1D3C8AAD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7EF23C22" w14:textId="0BACE516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5A951C0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AD62D1" w14:textId="32E81994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48B4C923" w14:textId="571C331B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2404CB" w:rsidRPr="00B61D6E" w14:paraId="0F81423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B98B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62E7668" w14:textId="1604B8BD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211558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CD6B2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037B0256" w14:textId="5AB28BF9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2AFFFB3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251C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565F8F0E" w14:textId="2D6C6DFB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FCDDA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954E20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087085E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24C7386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7504CF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5EA616D8" w14:textId="2943C1D8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3F4C8D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9CBC2C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68FB18D6" w14:textId="173E5AA6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0B78A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0C8FC8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98C9186" w14:textId="4E28428F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7F521E8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C40EC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41C6B673" w14:textId="634A51DA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F94849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C6B4A6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0B127EBB" w14:textId="0178B28B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ABA5EA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AF07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58CEA5C5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32FD942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ACD9EE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2D550DC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7FFC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529A3B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697A6D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26F19C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AB35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0229A36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2404CB" w:rsidRPr="00B61D6E" w14:paraId="3E2FB4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3D0CA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001B9BAC" w14:textId="44664D7B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1</w:t>
            </w:r>
          </w:p>
        </w:tc>
      </w:tr>
      <w:tr w:rsidR="002404CB" w:rsidRPr="00B61D6E" w14:paraId="113D58A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7325A1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1B6EA0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2.0</w:t>
            </w:r>
          </w:p>
        </w:tc>
      </w:tr>
      <w:tr w:rsidR="002404CB" w:rsidRPr="00B61D6E" w14:paraId="1D840F2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7DC79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695FDBE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2A52042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03A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F0768F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4A5FB2B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76FA4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1A6C5E05" w14:textId="294E4FBA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6E88D0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7E6079D" w14:textId="3F537968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6EBEC06A" w14:textId="15B1C6D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4.0</w:t>
            </w:r>
          </w:p>
        </w:tc>
      </w:tr>
      <w:tr w:rsidR="002404CB" w:rsidRPr="00B61D6E" w14:paraId="34AD06C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457181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2C4380B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002765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CEAD4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07D48CB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02A5DA0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25AC2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6EDF2B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2404CB" w:rsidRPr="00B61D6E" w14:paraId="3D93C56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A844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3BA17F0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10150742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07E1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E6E147E" w14:textId="00D67412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D2E4FB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419D0E5" w14:textId="297CFFE0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0D6F9831" w14:textId="0B8B4B9D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9BED6A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52C71E1" w14:textId="108E5581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4519CC49" w14:textId="0F58711B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75E40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C42E98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2E3C38DD" w14:textId="24DE5FC3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8CB613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5D348B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2599652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EC2580" w:rsidRPr="00B61D6E" w14:paraId="0893BAC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D5E3E98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23943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54B1BFE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712C1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5EB4AF3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21C8166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5A9CF687" w14:textId="77777777" w:rsidR="005E0BA8" w:rsidRPr="00B61D6E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52AA7607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1C33784B" wp14:editId="7D9AA93D">
            <wp:extent cx="3354231" cy="3240000"/>
            <wp:effectExtent l="19050" t="0" r="0" b="0"/>
            <wp:docPr id="11" name="Obraz 5" descr="C:\Users\micha\Desktop\GitKraken\pkp-app\docs\Diagrams\TrainsOnline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231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ED457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Wzorzec DDD wymaga również podziału projektu na następujące warstwy:</w:t>
      </w:r>
    </w:p>
    <w:p w14:paraId="4CA4F9BA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700D329A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455B3C9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82FAC57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37F376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121F61DE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58FA4B6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152A97E4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E11BC8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297A5173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54936A6A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366642D8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0C1F263F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220B0732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1C1FC782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0A357E80" w14:textId="77777777" w:rsidR="005E0BA8" w:rsidRPr="00B61D6E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4142B7C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F303C0"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37917835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15B7AC1" wp14:editId="1D80FFAE">
            <wp:extent cx="4744238" cy="6546850"/>
            <wp:effectExtent l="19050" t="0" r="0" b="0"/>
            <wp:docPr id="14" name="Obraz 6" descr="C:\Users\micha\Desktop\GitKraken\pkp-app\docs\Diagrams\Azure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8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D4917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12A9EE45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1C268AA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DA234B6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22CCF041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78DD6736" wp14:editId="60CD7AE0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9A1B1" w14:textId="77777777" w:rsidR="00410E3F" w:rsidRPr="00B61D6E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772CBFFD" w14:textId="77777777" w:rsidR="00EC6A6A" w:rsidRPr="00B61D6E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39521717"/>
      <w:r w:rsidRPr="00B61D6E">
        <w:rPr>
          <w:rFonts w:ascii="Calibri Light" w:hAnsi="Calibri Light" w:cs="Calibri Light"/>
          <w:color w:val="auto"/>
          <w:sz w:val="24"/>
          <w:szCs w:val="24"/>
        </w:rPr>
        <w:t>1.4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0ACE5210" w14:textId="77777777" w:rsidR="00410E3F" w:rsidRPr="00B61D6E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45EFD1BF" wp14:editId="78D1AAE9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UWP</w:t>
      </w:r>
      <w:r w:rsidR="00DB78E8" w:rsidRPr="00B61D6E">
        <w:rPr>
          <w:rFonts w:ascii="Calibri Light" w:hAnsi="Calibri Light" w:cs="Calibri Light"/>
          <w:b/>
          <w:sz w:val="24"/>
          <w:szCs w:val="24"/>
        </w:rPr>
        <w:t xml:space="preserve"> </w:t>
      </w:r>
      <w:r w:rsidR="00DB78E8" w:rsidRPr="00B61D6E">
        <w:rPr>
          <w:rFonts w:ascii="Calibri Light" w:hAnsi="Calibri Light" w:cs="Calibri Light"/>
          <w:sz w:val="24"/>
          <w:szCs w:val="24"/>
        </w:rPr>
        <w:t xml:space="preserve">zawierającą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282EDAC0" w14:textId="77777777" w:rsidR="00C274BC" w:rsidRPr="00B61D6E" w:rsidRDefault="00C274BC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288AAE4D" w14:textId="77777777" w:rsidR="00A84366" w:rsidRPr="00B61D6E" w:rsidRDefault="00A84366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6B4D7C70" w14:textId="77777777" w:rsidR="00A84366" w:rsidRPr="00B61D6E" w:rsidRDefault="00A84366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16ABC4EF" w14:textId="77777777" w:rsidR="00E674B2" w:rsidRPr="00B61D6E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7" w:name="_Toc39521718"/>
      <w:r w:rsidRPr="00B61D6E">
        <w:rPr>
          <w:rFonts w:ascii="Calibri Light" w:hAnsi="Calibri Light" w:cs="Calibri Light"/>
          <w:color w:val="auto"/>
        </w:rPr>
        <w:lastRenderedPageBreak/>
        <w:t xml:space="preserve">2. </w:t>
      </w:r>
      <w:r w:rsidR="00E674B2" w:rsidRPr="00B61D6E">
        <w:rPr>
          <w:rFonts w:ascii="Calibri Light" w:hAnsi="Calibri Light" w:cs="Calibri Light"/>
          <w:color w:val="auto"/>
        </w:rPr>
        <w:t>Specyfikacja usługi Web Service</w:t>
      </w:r>
      <w:bookmarkEnd w:id="7"/>
    </w:p>
    <w:p w14:paraId="56AEBC32" w14:textId="77777777" w:rsidR="00E674B2" w:rsidRPr="00B61D6E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39521719"/>
      <w:r w:rsidRPr="00B61D6E">
        <w:rPr>
          <w:rFonts w:ascii="Calibri Light" w:hAnsi="Calibri Light" w:cs="Calibri Light"/>
          <w:color w:val="auto"/>
        </w:rPr>
        <w:t>2.1</w:t>
      </w:r>
      <w:r w:rsidR="007E4FDC" w:rsidRPr="00B61D6E">
        <w:rPr>
          <w:rFonts w:ascii="Calibri Light" w:hAnsi="Calibri Light" w:cs="Calibri Light"/>
          <w:color w:val="auto"/>
        </w:rPr>
        <w:t>.</w:t>
      </w:r>
      <w:r w:rsidRPr="00B61D6E">
        <w:rPr>
          <w:rFonts w:ascii="Calibri Light" w:hAnsi="Calibri Light" w:cs="Calibri Light"/>
          <w:color w:val="auto"/>
        </w:rPr>
        <w:t xml:space="preserve"> Standardy sieciowe</w:t>
      </w:r>
      <w:bookmarkEnd w:id="8"/>
    </w:p>
    <w:p w14:paraId="0876ACEC" w14:textId="77777777" w:rsidR="00E674B2" w:rsidRPr="00B61D6E" w:rsidRDefault="00EA4F01" w:rsidP="00F303C0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2608" behindDoc="0" locked="0" layoutInCell="1" allowOverlap="1" wp14:anchorId="04280E1A" wp14:editId="0FB1BD3C">
            <wp:simplePos x="0" y="0"/>
            <wp:positionH relativeFrom="column">
              <wp:posOffset>2311400</wp:posOffset>
            </wp:positionH>
            <wp:positionV relativeFrom="paragraph">
              <wp:posOffset>282575</wp:posOffset>
            </wp:positionV>
            <wp:extent cx="3609975" cy="3126740"/>
            <wp:effectExtent l="19050" t="0" r="9525" b="0"/>
            <wp:wrapSquare wrapText="bothSides"/>
            <wp:docPr id="16" name="Obraz 8" descr="https://media.discordapp.net/attachments/682660849017552947/706230909598433350/unknown.png?width=735&amp;height=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edia.discordapp.net/attachments/682660849017552947/706230909598433350/unknown.png?width=735&amp;height=63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12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1728A" w:rsidRPr="00B61D6E">
        <w:rPr>
          <w:rFonts w:ascii="Calibri Light" w:hAnsi="Calibri Light" w:cs="Calibri Light"/>
          <w:sz w:val="24"/>
          <w:szCs w:val="24"/>
        </w:rPr>
        <w:tab/>
      </w:r>
      <w:r w:rsidR="00E674B2" w:rsidRPr="00B61D6E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B61D6E">
        <w:rPr>
          <w:rFonts w:ascii="Calibri Light" w:hAnsi="Calibri Light" w:cs="Calibri Light"/>
          <w:sz w:val="24"/>
          <w:szCs w:val="24"/>
        </w:rPr>
        <w:t>Usługa dostępna jest popr</w:t>
      </w:r>
      <w:r w:rsidR="00D1728A" w:rsidRPr="00B61D6E">
        <w:rPr>
          <w:rFonts w:ascii="Calibri Light" w:hAnsi="Calibri Light" w:cs="Calibri Light"/>
          <w:sz w:val="24"/>
          <w:szCs w:val="24"/>
        </w:rPr>
        <w:t>zez protokół HTTPS . Usługa dostępna jest pod adresem: https://genericapi.francecentral.cloudapp.azure.com/soap-api, który prowadzi do strony zawierającej wszelkie dostępne na serwerze adresy, w tym adresy serwisów i ich opisów za pomocą WSDL.</w:t>
      </w:r>
    </w:p>
    <w:p w14:paraId="4BD49CA5" w14:textId="77777777" w:rsidR="00D1728A" w:rsidRPr="00B61D6E" w:rsidRDefault="00D1728A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368A47A6" w14:textId="77777777" w:rsidR="000358ED" w:rsidRPr="00B61D6E" w:rsidRDefault="000358ED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71EB7FBF" w14:textId="77777777" w:rsidR="000358ED" w:rsidRPr="00B61D6E" w:rsidRDefault="000358ED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7290B76C" w14:textId="77777777" w:rsidR="007E4FDC" w:rsidRPr="00B61D6E" w:rsidRDefault="007E4FDC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34D99FF3" w14:textId="77777777" w:rsidR="007E4FDC" w:rsidRPr="00B61D6E" w:rsidRDefault="007E4FDC" w:rsidP="007E4FDC">
      <w:pPr>
        <w:pStyle w:val="Nagwek2"/>
        <w:spacing w:before="0" w:after="240"/>
        <w:rPr>
          <w:rFonts w:ascii="Calibri Light" w:hAnsi="Calibri Light" w:cs="Calibri Light"/>
          <w:color w:val="auto"/>
        </w:rPr>
      </w:pPr>
      <w:bookmarkStart w:id="9" w:name="_Toc39521720"/>
      <w:r w:rsidRPr="00B61D6E">
        <w:rPr>
          <w:rFonts w:ascii="Calibri Light" w:hAnsi="Calibri Light" w:cs="Calibri Light"/>
          <w:color w:val="auto"/>
        </w:rPr>
        <w:t>2.2. Adres usługi</w:t>
      </w:r>
      <w:bookmarkEnd w:id="9"/>
      <w:r w:rsidRPr="00B61D6E">
        <w:rPr>
          <w:rFonts w:ascii="Calibri Light" w:hAnsi="Calibri Light" w:cs="Calibri Light"/>
          <w:color w:val="auto"/>
        </w:rPr>
        <w:t xml:space="preserve"> </w:t>
      </w:r>
    </w:p>
    <w:p w14:paraId="1BD9EE8B" w14:textId="63BAC3A2" w:rsidR="007E4FDC" w:rsidRPr="00B61D6E" w:rsidRDefault="00EC05D6" w:rsidP="007E4FDC">
      <w:pPr>
        <w:spacing w:after="240"/>
        <w:jc w:val="center"/>
        <w:rPr>
          <w:rFonts w:ascii="Calibri Light" w:hAnsi="Calibri Light" w:cs="Calibri Light"/>
          <w:sz w:val="32"/>
          <w:szCs w:val="32"/>
        </w:rPr>
      </w:pPr>
      <w:hyperlink r:id="rId14" w:history="1">
        <w:r w:rsidR="007E4FDC" w:rsidRPr="00B61D6E">
          <w:rPr>
            <w:rStyle w:val="Hipercze"/>
            <w:rFonts w:ascii="Calibri Light" w:hAnsi="Calibri Light" w:cs="Calibri Light"/>
            <w:sz w:val="32"/>
            <w:szCs w:val="32"/>
          </w:rPr>
          <w:t>https://genericapi.francecentral.cloudapp.azure.com/soap-api</w:t>
        </w:r>
      </w:hyperlink>
    </w:p>
    <w:p w14:paraId="12A105FE" w14:textId="77777777" w:rsidR="00E674B2" w:rsidRPr="00B61D6E" w:rsidRDefault="007E4FDC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0" w:name="_Toc39521721"/>
      <w:r w:rsidRPr="00B61D6E">
        <w:rPr>
          <w:rFonts w:ascii="Calibri Light" w:hAnsi="Calibri Light" w:cs="Calibri Light"/>
          <w:color w:val="auto"/>
        </w:rPr>
        <w:t>2.3</w:t>
      </w:r>
      <w:r w:rsidR="00E674B2" w:rsidRPr="00B61D6E">
        <w:rPr>
          <w:rFonts w:ascii="Calibri Light" w:hAnsi="Calibri Light" w:cs="Calibri Light"/>
          <w:color w:val="auto"/>
        </w:rPr>
        <w:t>. Specyfikacja WSDL</w:t>
      </w:r>
      <w:bookmarkEnd w:id="10"/>
    </w:p>
    <w:p w14:paraId="466F9D4A" w14:textId="2C36515A" w:rsidR="006D1580" w:rsidRDefault="000358ED" w:rsidP="006D1580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ab/>
        <w:t xml:space="preserve">WSDL serwisu obsługującego autoryzację ma 145 linii, serwisu tras kolejowych - 263, serwisu stacji kolejowych - 259, serwisu biletów - 256, a serwisu użytkowników </w:t>
      </w:r>
      <w:r w:rsidR="006D1580" w:rsidRPr="00B61D6E">
        <w:rPr>
          <w:rFonts w:ascii="Calibri Light" w:hAnsi="Calibri Light" w:cs="Calibri Light"/>
        </w:rPr>
        <w:t>–</w:t>
      </w:r>
      <w:r w:rsidRPr="00B61D6E">
        <w:rPr>
          <w:rFonts w:ascii="Calibri Light" w:hAnsi="Calibri Light" w:cs="Calibri Light"/>
        </w:rPr>
        <w:t xml:space="preserve"> 314</w:t>
      </w:r>
      <w:r w:rsidR="006D1580" w:rsidRPr="00B61D6E">
        <w:rPr>
          <w:rFonts w:ascii="Calibri Light" w:hAnsi="Calibri Light" w:cs="Calibri Light"/>
        </w:rPr>
        <w:t xml:space="preserve">. Z tego powodu w niniejszym dokumencie przedstawiono wyłącznie </w:t>
      </w:r>
      <w:proofErr w:type="spellStart"/>
      <w:r w:rsidR="006D1580" w:rsidRPr="00B61D6E">
        <w:rPr>
          <w:rFonts w:ascii="Calibri Light" w:hAnsi="Calibri Light" w:cs="Calibri Light"/>
        </w:rPr>
        <w:t>przykłądy</w:t>
      </w:r>
      <w:proofErr w:type="spellEnd"/>
      <w:r w:rsidR="006D1580" w:rsidRPr="00B61D6E">
        <w:rPr>
          <w:rFonts w:ascii="Calibri Light" w:hAnsi="Calibri Light" w:cs="Calibri Light"/>
        </w:rPr>
        <w:t xml:space="preserve"> okrojonych okrojone </w:t>
      </w:r>
      <w:proofErr w:type="spellStart"/>
      <w:r w:rsidR="006D1580" w:rsidRPr="00B61D6E">
        <w:rPr>
          <w:rFonts w:ascii="Calibri Light" w:hAnsi="Calibri Light" w:cs="Calibri Light"/>
        </w:rPr>
        <w:t>WSDL'izawieracjące</w:t>
      </w:r>
      <w:proofErr w:type="spellEnd"/>
      <w:r w:rsidR="006D1580" w:rsidRPr="00B61D6E">
        <w:rPr>
          <w:rFonts w:ascii="Calibri Light" w:hAnsi="Calibri Light" w:cs="Calibri Light"/>
        </w:rPr>
        <w:t xml:space="preserve"> tylko jedną metodę na raz.</w:t>
      </w:r>
    </w:p>
    <w:p w14:paraId="4D7A31DD" w14:textId="77777777" w:rsidR="009071C7" w:rsidRDefault="009071C7" w:rsidP="006D1580">
      <w:pPr>
        <w:rPr>
          <w:rFonts w:ascii="Calibri Light" w:hAnsi="Calibri Light" w:cs="Calibri Light"/>
        </w:rPr>
      </w:pPr>
    </w:p>
    <w:p w14:paraId="59CEB602" w14:textId="6A294CF5" w:rsidR="009071C7" w:rsidRDefault="009071C7" w:rsidP="006D1580">
      <w:pPr>
        <w:rPr>
          <w:rFonts w:ascii="Calibri Light" w:hAnsi="Calibri Light" w:cs="Calibri Light"/>
        </w:rPr>
        <w:sectPr w:rsidR="009071C7" w:rsidSect="001F642B">
          <w:headerReference w:type="default" r:id="rId15"/>
          <w:footerReference w:type="default" r:id="rId16"/>
          <w:footerReference w:type="first" r:id="rId17"/>
          <w:pgSz w:w="11906" w:h="16838"/>
          <w:pgMar w:top="1417" w:right="1417" w:bottom="1417" w:left="1418" w:header="708" w:footer="708" w:gutter="0"/>
          <w:cols w:space="708"/>
          <w:titlePg/>
          <w:docGrid w:linePitch="360"/>
        </w:sectPr>
      </w:pPr>
    </w:p>
    <w:p w14:paraId="42F20CAE" w14:textId="77777777" w:rsidR="006D1580" w:rsidRPr="00B61D6E" w:rsidRDefault="006D1580" w:rsidP="006D1580">
      <w:pPr>
        <w:pStyle w:val="Akapitzlist"/>
        <w:numPr>
          <w:ilvl w:val="0"/>
          <w:numId w:val="12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Przykładowy WSDL „Tworzenia biletu”: </w:t>
      </w:r>
    </w:p>
    <w:p w14:paraId="5ADD3F28" w14:textId="2755C693" w:rsidR="006D1580" w:rsidRPr="00B61D6E" w:rsidRDefault="009071C7" w:rsidP="000358ED">
      <w:pPr>
        <w:rPr>
          <w:rFonts w:ascii="Calibri Light" w:hAnsi="Calibri Light" w:cs="Calibri Light"/>
        </w:rPr>
      </w:pPr>
      <w:r>
        <w:rPr>
          <w:noProof/>
        </w:rPr>
        <w:drawing>
          <wp:inline distT="0" distB="0" distL="0" distR="0" wp14:anchorId="6597D04D" wp14:editId="780A6101">
            <wp:extent cx="7638829" cy="5627077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4570" cy="5646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CDA76" w14:textId="77777777" w:rsidR="006D1580" w:rsidRPr="00B61D6E" w:rsidRDefault="006D1580" w:rsidP="006D1580">
      <w:pPr>
        <w:pStyle w:val="Akapitzlist"/>
        <w:numPr>
          <w:ilvl w:val="0"/>
          <w:numId w:val="12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Przykładowy WSDL „Pobrania listy biletów”: </w:t>
      </w:r>
    </w:p>
    <w:p w14:paraId="71E5E783" w14:textId="77777777" w:rsidR="006D1580" w:rsidRPr="00B61D6E" w:rsidRDefault="006D1580" w:rsidP="006D1580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7C1DCF1" wp14:editId="386FC9AC">
            <wp:extent cx="6286097" cy="5795890"/>
            <wp:effectExtent l="0" t="0" r="0" b="0"/>
            <wp:docPr id="18" name="Obraz 14" descr="https://media.discordapp.net/attachments/682660849017552947/706235217081532447/unknown.png?width=731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media.discordapp.net/attachments/682660849017552947/706235217081532447/unknown.png?width=731&amp;height=67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1077" cy="58465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F762B" w14:textId="77777777" w:rsidR="006D1580" w:rsidRPr="00B61D6E" w:rsidRDefault="006D1580" w:rsidP="006D1580">
      <w:pPr>
        <w:pStyle w:val="Akapitzlist"/>
        <w:numPr>
          <w:ilvl w:val="0"/>
          <w:numId w:val="12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Przykładowy WSDL „Szczegóły trasy”: </w:t>
      </w:r>
    </w:p>
    <w:p w14:paraId="4C95008D" w14:textId="77777777" w:rsidR="006D1580" w:rsidRPr="00B61D6E" w:rsidRDefault="006D1580" w:rsidP="000358ED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604209F" wp14:editId="72D517A8">
            <wp:extent cx="6344530" cy="5612747"/>
            <wp:effectExtent l="0" t="0" r="0" b="0"/>
            <wp:docPr id="19" name="Obraz 17" descr="https://media.discordapp.net/attachments/682660849017552947/706235573001650267/unknown.png?width=762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media.discordapp.net/attachments/682660849017552947/706235573001650267/unknown.png?width=762&amp;height=67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7608" cy="56508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2EC28" w14:textId="77777777" w:rsidR="006D1580" w:rsidRPr="00B61D6E" w:rsidRDefault="006D1580" w:rsidP="006D1580">
      <w:pPr>
        <w:pStyle w:val="Akapitzlist"/>
        <w:numPr>
          <w:ilvl w:val="0"/>
          <w:numId w:val="12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>Przykładowy WSDL „Zmiana hasła”:</w:t>
      </w:r>
    </w:p>
    <w:p w14:paraId="216A6039" w14:textId="77777777" w:rsidR="006D1580" w:rsidRPr="00B61D6E" w:rsidRDefault="006D1580" w:rsidP="006D1580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B305F14" wp14:editId="21A30145">
            <wp:extent cx="8159131" cy="5753686"/>
            <wp:effectExtent l="0" t="0" r="0" b="0"/>
            <wp:docPr id="20" name="Obraz 20" descr="https://media.discordapp.net/attachments/682660849017552947/706236031107858452/unknown.png?width=95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media.discordapp.net/attachments/682660849017552947/706236031107858452/unknown.png?width=954&amp;height=67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5979" cy="57867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A2C33" w14:textId="77777777" w:rsidR="006D1580" w:rsidRPr="00B61D6E" w:rsidRDefault="006D1580" w:rsidP="006D1580">
      <w:pPr>
        <w:pStyle w:val="Akapitzlist"/>
        <w:numPr>
          <w:ilvl w:val="0"/>
          <w:numId w:val="12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>Przykładowy WSDL „Usuwanie stacji”:</w:t>
      </w:r>
    </w:p>
    <w:p w14:paraId="007E4A91" w14:textId="63D7C379" w:rsidR="006D1580" w:rsidRDefault="006D1580" w:rsidP="006D1580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9DE6CB6" wp14:editId="382D61A4">
            <wp:extent cx="8265914" cy="5676314"/>
            <wp:effectExtent l="0" t="0" r="0" b="0"/>
            <wp:docPr id="23" name="Obraz 23" descr="https://media.discordapp.net/attachments/682660849017552947/706236270560673842/unknown.png?width=980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media.discordapp.net/attachments/682660849017552947/706236270560673842/unknown.png?width=980&amp;height=67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5019" cy="57237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630C5" w14:textId="77777777" w:rsidR="009071C7" w:rsidRDefault="009071C7" w:rsidP="006D1580">
      <w:pPr>
        <w:pStyle w:val="Akapitzlist"/>
        <w:ind w:left="0"/>
        <w:rPr>
          <w:rFonts w:ascii="Calibri Light" w:hAnsi="Calibri Light" w:cs="Calibri Light"/>
        </w:rPr>
        <w:sectPr w:rsidR="009071C7" w:rsidSect="009071C7">
          <w:pgSz w:w="16838" w:h="11906" w:orient="landscape"/>
          <w:pgMar w:top="1418" w:right="1418" w:bottom="567" w:left="1418" w:header="709" w:footer="709" w:gutter="0"/>
          <w:cols w:space="708"/>
          <w:titlePg/>
          <w:docGrid w:linePitch="360"/>
        </w:sectPr>
      </w:pPr>
    </w:p>
    <w:p w14:paraId="07FF4C55" w14:textId="77777777" w:rsidR="00E674B2" w:rsidRPr="00B61D6E" w:rsidRDefault="007E4FDC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1" w:name="_Toc39521722"/>
      <w:r w:rsidRPr="00B61D6E">
        <w:rPr>
          <w:rFonts w:ascii="Calibri Light" w:hAnsi="Calibri Light" w:cs="Calibri Light"/>
          <w:color w:val="auto"/>
        </w:rPr>
        <w:lastRenderedPageBreak/>
        <w:t>2.4</w:t>
      </w:r>
      <w:r w:rsidR="00E674B2" w:rsidRPr="00B61D6E">
        <w:rPr>
          <w:rFonts w:ascii="Calibri Light" w:hAnsi="Calibri Light" w:cs="Calibri Light"/>
          <w:color w:val="auto"/>
        </w:rPr>
        <w:t>. Dostępne usługi</w:t>
      </w:r>
      <w:bookmarkEnd w:id="11"/>
    </w:p>
    <w:p w14:paraId="6820206F" w14:textId="77777777" w:rsidR="00D53324" w:rsidRPr="00B61D6E" w:rsidRDefault="00D53324" w:rsidP="00D53324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sługi zostały podzielone na 5 grup użytkowych, reprezentowanych przez odpowiednie serwisy.</w:t>
      </w:r>
    </w:p>
    <w:tbl>
      <w:tblPr>
        <w:tblStyle w:val="Jasnalista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:rsidRPr="00B61D6E" w14:paraId="6E9095FF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3893993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Grupa użytkowa </w:t>
            </w:r>
          </w:p>
        </w:tc>
        <w:tc>
          <w:tcPr>
            <w:tcW w:w="4606" w:type="dxa"/>
          </w:tcPr>
          <w:p w14:paraId="32728622" w14:textId="77777777" w:rsidR="00D53324" w:rsidRPr="00B61D6E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Dostępne usługi </w:t>
            </w:r>
          </w:p>
        </w:tc>
      </w:tr>
      <w:tr w:rsidR="00D53324" w:rsidRPr="00B61D6E" w14:paraId="2295374D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BD75B10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Autoryzacja</w:t>
            </w:r>
          </w:p>
        </w:tc>
        <w:tc>
          <w:tcPr>
            <w:tcW w:w="4606" w:type="dxa"/>
          </w:tcPr>
          <w:p w14:paraId="4FCD3F5E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Logowanie</w:t>
            </w:r>
          </w:p>
          <w:p w14:paraId="1004C8BA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Reset Hasła (krok 1 i 2)</w:t>
            </w:r>
          </w:p>
        </w:tc>
      </w:tr>
      <w:tr w:rsidR="00D53324" w:rsidRPr="00B61D6E" w14:paraId="0656F33E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177537F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rasy kolejowe</w:t>
            </w:r>
          </w:p>
        </w:tc>
        <w:tc>
          <w:tcPr>
            <w:tcW w:w="4606" w:type="dxa"/>
          </w:tcPr>
          <w:p w14:paraId="69CB16C3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trasę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F3518B3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trasy </w:t>
            </w:r>
            <w:r w:rsidR="008F77CB" w:rsidRPr="00B61D6E">
              <w:rPr>
                <w:rFonts w:ascii="Calibri Light" w:hAnsi="Calibri Light" w:cs="Calibri Light"/>
              </w:rPr>
              <w:t>(U) (A)</w:t>
            </w:r>
          </w:p>
          <w:p w14:paraId="2301470C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trasy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030F5DCC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trasy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7F8E04B1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tras</w:t>
            </w:r>
          </w:p>
        </w:tc>
      </w:tr>
      <w:tr w:rsidR="00D53324" w:rsidRPr="00B61D6E" w14:paraId="43E73305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0BE3C28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tacje kolejowe </w:t>
            </w:r>
          </w:p>
        </w:tc>
        <w:tc>
          <w:tcPr>
            <w:tcW w:w="4606" w:type="dxa"/>
          </w:tcPr>
          <w:p w14:paraId="2D16B1EF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5AB4EAC6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stacji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699F9CAC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B4A5E28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stacji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5F0AFF0B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stacji</w:t>
            </w:r>
          </w:p>
        </w:tc>
      </w:tr>
      <w:tr w:rsidR="00D53324" w:rsidRPr="00B61D6E" w14:paraId="0FFE8458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79D217C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Bilety</w:t>
            </w:r>
          </w:p>
        </w:tc>
        <w:tc>
          <w:tcPr>
            <w:tcW w:w="4606" w:type="dxa"/>
          </w:tcPr>
          <w:p w14:paraId="021A3D49" w14:textId="77777777" w:rsidR="00D53324" w:rsidRPr="00B61D6E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biletu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43ADC594" w14:textId="77777777" w:rsidR="00D53324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biletu (U) (A)</w:t>
            </w:r>
          </w:p>
          <w:p w14:paraId="7C81911C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PDF biletu (U) (A)</w:t>
            </w:r>
          </w:p>
          <w:p w14:paraId="11A8E7EB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biletu (A)</w:t>
            </w:r>
          </w:p>
          <w:p w14:paraId="17D5E8E2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biletu (A)</w:t>
            </w:r>
          </w:p>
          <w:p w14:paraId="0453D6A9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ywanie wszystkich biletów danego użytkownika (U) (A)</w:t>
            </w:r>
          </w:p>
          <w:p w14:paraId="1F5EB97C" w14:textId="77777777" w:rsidR="008F77CB" w:rsidRPr="00B61D6E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ywanie wszystkich biletów utworzonych w serwisie (A) </w:t>
            </w:r>
          </w:p>
        </w:tc>
      </w:tr>
      <w:tr w:rsidR="00D53324" w:rsidRPr="00B61D6E" w14:paraId="2BE2DF31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227E396" w14:textId="77777777" w:rsidR="00D53324" w:rsidRPr="00B61D6E" w:rsidRDefault="008F77CB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żytkownik</w:t>
            </w:r>
          </w:p>
        </w:tc>
        <w:tc>
          <w:tcPr>
            <w:tcW w:w="4606" w:type="dxa"/>
          </w:tcPr>
          <w:p w14:paraId="3F52AD23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Tworzenie użytkownika </w:t>
            </w:r>
          </w:p>
          <w:p w14:paraId="61C8E1AB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728641AC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użytkownik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23925A8C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suwanie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40A87876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Zmiana hasł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1A222B46" w14:textId="77777777" w:rsidR="00D53324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ani wszystkich użytkowników (A)  </w:t>
            </w:r>
          </w:p>
        </w:tc>
      </w:tr>
    </w:tbl>
    <w:p w14:paraId="39992E92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 - Usługa dostępna dla użytkownika</w:t>
      </w:r>
      <w:r w:rsidR="008F77CB" w:rsidRPr="00B61D6E">
        <w:rPr>
          <w:rFonts w:ascii="Calibri Light" w:hAnsi="Calibri Light" w:cs="Calibri Light"/>
        </w:rPr>
        <w:t xml:space="preserve"> serwisu</w:t>
      </w:r>
    </w:p>
    <w:p w14:paraId="449C73BA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A -Usługa dostępna dla administratora serwisu</w:t>
      </w:r>
    </w:p>
    <w:p w14:paraId="4110747F" w14:textId="77777777" w:rsidR="00D53324" w:rsidRPr="00B61D6E" w:rsidRDefault="00A817C8" w:rsidP="00A817C8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br w:type="page"/>
      </w:r>
    </w:p>
    <w:p w14:paraId="2F520261" w14:textId="77777777" w:rsidR="00E674B2" w:rsidRPr="00B61D6E" w:rsidRDefault="007E4FDC" w:rsidP="00E674B2">
      <w:pPr>
        <w:pStyle w:val="Nagwek2"/>
        <w:rPr>
          <w:rFonts w:ascii="Calibri Light" w:hAnsi="Calibri Light" w:cs="Calibri Light"/>
          <w:color w:val="auto"/>
        </w:rPr>
      </w:pPr>
      <w:bookmarkStart w:id="12" w:name="_Toc39521723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>. Opis wybranych usług</w:t>
      </w:r>
      <w:bookmarkEnd w:id="12"/>
    </w:p>
    <w:p w14:paraId="78321FB2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3" w:name="_Toc39521724"/>
      <w:r w:rsidRPr="00B61D6E"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1. Operacja </w:t>
      </w:r>
      <w:r w:rsidR="00AD01F6" w:rsidRPr="00B61D6E">
        <w:rPr>
          <w:rFonts w:ascii="Calibri Light" w:hAnsi="Calibri Light" w:cs="Calibri Light"/>
          <w:color w:val="auto"/>
        </w:rPr>
        <w:t>tworzenie biletu</w:t>
      </w:r>
      <w:bookmarkEnd w:id="13"/>
    </w:p>
    <w:p w14:paraId="35F6F569" w14:textId="77777777" w:rsidR="00AD01F6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AD01F6" w:rsidRPr="00B61D6E">
        <w:rPr>
          <w:rFonts w:ascii="Calibri Light" w:hAnsi="Calibri Light" w:cs="Calibri Light"/>
          <w:sz w:val="24"/>
          <w:szCs w:val="24"/>
        </w:rPr>
        <w:t>Operacja tworzenie biletu służy do dodawania wpisu o zakupie biletu do bazy danych</w:t>
      </w:r>
      <w:r w:rsidR="004E4256" w:rsidRPr="00B61D6E">
        <w:rPr>
          <w:rFonts w:ascii="Calibri Light" w:hAnsi="Calibri Light" w:cs="Calibri Light"/>
          <w:sz w:val="24"/>
          <w:szCs w:val="24"/>
        </w:rPr>
        <w:t>,</w:t>
      </w:r>
      <w:r w:rsidR="00AD01F6" w:rsidRPr="00B61D6E">
        <w:rPr>
          <w:rFonts w:ascii="Calibri Light" w:hAnsi="Calibri Light" w:cs="Calibri Light"/>
          <w:sz w:val="24"/>
          <w:szCs w:val="24"/>
        </w:rPr>
        <w:t xml:space="preserve"> wpis zawiera takie dane jak identyfikator klienta, identyfikator trasy oraz datę zakupu</w:t>
      </w:r>
      <w:r w:rsidR="00A817C8"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</w:p>
    <w:p w14:paraId="5E319FD3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30CD43F6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4DB4F3D5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U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ser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użytkownika –</w:t>
      </w:r>
      <w:r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A817C8"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>wygenerowany przy pomocy GUID</w:t>
      </w:r>
    </w:p>
    <w:p w14:paraId="31FB0673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R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oute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trasy kolejowej –</w:t>
      </w:r>
      <w:r w:rsidRPr="00B61D6E">
        <w:rPr>
          <w:rFonts w:ascii="Calibri Light" w:hAnsi="Calibri Light" w:cs="Calibri Light"/>
          <w:color w:val="222222"/>
          <w:sz w:val="14"/>
          <w:szCs w:val="14"/>
          <w:shd w:val="clear" w:color="auto" w:fill="FFFFFF"/>
        </w:rPr>
        <w:t xml:space="preserve">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06333BFA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7690A342" w14:textId="77777777" w:rsidR="004E4256" w:rsidRPr="00B61D6E" w:rsidRDefault="00A817C8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</w:t>
      </w:r>
      <w:r w:rsidR="004E4256" w:rsidRPr="00B61D6E">
        <w:rPr>
          <w:rFonts w:ascii="Calibri Light" w:hAnsi="Calibri Light" w:cs="Calibri Light"/>
          <w:b/>
          <w:color w:val="3B4151"/>
          <w:sz w:val="24"/>
          <w:szCs w:val="24"/>
        </w:rPr>
        <w:t>Id</w:t>
      </w:r>
      <w:proofErr w:type="spellEnd"/>
      <w:r w:rsidR="004E4256" w:rsidRPr="00B61D6E">
        <w:rPr>
          <w:rFonts w:ascii="Calibri Light" w:hAnsi="Calibri Light" w:cs="Calibri Light"/>
          <w:color w:val="3B4151"/>
          <w:sz w:val="24"/>
          <w:szCs w:val="24"/>
        </w:rPr>
        <w:t xml:space="preserve"> </w:t>
      </w:r>
      <w:r w:rsidR="004E4256" w:rsidRPr="00B61D6E">
        <w:rPr>
          <w:rFonts w:ascii="Calibri Light" w:hAnsi="Calibri Light" w:cs="Calibri Light"/>
          <w:sz w:val="24"/>
          <w:szCs w:val="24"/>
        </w:rPr>
        <w:t xml:space="preserve">– identyfikator nowo powstałego biletu–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25D41915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54D30914" w14:textId="77777777" w:rsidR="004E4256" w:rsidRPr="00B61D6E" w:rsidRDefault="004E4256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3F1024EC" w14:textId="77777777" w:rsidR="004E4256" w:rsidRPr="00B61D6E" w:rsidRDefault="004E4256" w:rsidP="0096266E">
      <w:pPr>
        <w:pStyle w:val="Akapitzlist"/>
        <w:spacing w:after="284"/>
        <w:ind w:left="0"/>
        <w:jc w:val="both"/>
        <w:rPr>
          <w:rFonts w:ascii="Calibri Light" w:hAnsi="Calibri Light" w:cs="Calibri Light"/>
          <w:sz w:val="24"/>
        </w:rPr>
      </w:pPr>
    </w:p>
    <w:p w14:paraId="696557B6" w14:textId="77777777" w:rsidR="000F5FA3" w:rsidRPr="00B61D6E" w:rsidRDefault="000F5FA3" w:rsidP="0096266E">
      <w:pPr>
        <w:pStyle w:val="Akapitzlist"/>
        <w:spacing w:after="284"/>
        <w:ind w:left="0"/>
        <w:jc w:val="both"/>
        <w:rPr>
          <w:rFonts w:ascii="Calibri Light" w:hAnsi="Calibri Light" w:cs="Calibri Light"/>
          <w:sz w:val="24"/>
        </w:rPr>
      </w:pPr>
    </w:p>
    <w:p w14:paraId="6FE2C31F" w14:textId="77777777" w:rsidR="00C709D4" w:rsidRPr="00B61D6E" w:rsidRDefault="00E674B2" w:rsidP="004E4256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</w:t>
      </w:r>
      <w:r w:rsidR="000F5FA3" w:rsidRPr="00B61D6E">
        <w:rPr>
          <w:rFonts w:ascii="Calibri Light" w:hAnsi="Calibri Light" w:cs="Calibri Light"/>
          <w:sz w:val="24"/>
        </w:rPr>
        <w:t xml:space="preserve"> i zwracany z usługi</w:t>
      </w:r>
      <w:r w:rsidRPr="00B61D6E">
        <w:rPr>
          <w:rFonts w:ascii="Calibri Light" w:hAnsi="Calibri Light" w:cs="Calibri Light"/>
          <w:sz w:val="24"/>
        </w:rPr>
        <w:t>:</w:t>
      </w:r>
    </w:p>
    <w:p w14:paraId="69646C94" w14:textId="77777777" w:rsidR="000F5FA3" w:rsidRPr="00B61D6E" w:rsidRDefault="000F5FA3" w:rsidP="004E4256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4CA64E65" w14:textId="77777777" w:rsidR="000F5FA3" w:rsidRPr="00B61D6E" w:rsidRDefault="000F5FA3" w:rsidP="000F5FA3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4A9D4B0F" wp14:editId="0F555585">
            <wp:extent cx="5760720" cy="2516489"/>
            <wp:effectExtent l="1905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164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A505C" w14:textId="77777777" w:rsidR="00B36961" w:rsidRPr="00B61D6E" w:rsidRDefault="00B36961" w:rsidP="00E674B2">
      <w:pPr>
        <w:rPr>
          <w:rFonts w:ascii="Calibri Light" w:hAnsi="Calibri Light" w:cs="Calibri Light"/>
          <w:sz w:val="24"/>
        </w:rPr>
      </w:pPr>
    </w:p>
    <w:p w14:paraId="4389A0D4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4" w:name="_Toc39521725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>.2</w:t>
      </w:r>
      <w:r w:rsidR="00DE28B7" w:rsidRPr="00B61D6E">
        <w:rPr>
          <w:rFonts w:ascii="Calibri Light" w:hAnsi="Calibri Light" w:cs="Calibri Light"/>
          <w:color w:val="auto"/>
        </w:rPr>
        <w:t>.</w:t>
      </w:r>
      <w:r w:rsidR="00E674B2" w:rsidRPr="00B61D6E">
        <w:rPr>
          <w:rFonts w:ascii="Calibri Light" w:hAnsi="Calibri Light" w:cs="Calibri Light"/>
          <w:color w:val="auto"/>
        </w:rPr>
        <w:t xml:space="preserve"> Operacja</w:t>
      </w:r>
      <w:r w:rsidR="00882E4E" w:rsidRPr="00B61D6E">
        <w:rPr>
          <w:rFonts w:ascii="Calibri Light" w:hAnsi="Calibri Light" w:cs="Calibri Light"/>
          <w:color w:val="auto"/>
        </w:rPr>
        <w:t xml:space="preserve"> pobranie listy biletów danego klienta</w:t>
      </w:r>
      <w:bookmarkEnd w:id="14"/>
      <w:r w:rsidR="00882E4E" w:rsidRPr="00B61D6E">
        <w:rPr>
          <w:rFonts w:ascii="Calibri Light" w:hAnsi="Calibri Light" w:cs="Calibri Light"/>
          <w:color w:val="auto"/>
        </w:rPr>
        <w:t xml:space="preserve"> </w:t>
      </w:r>
    </w:p>
    <w:p w14:paraId="11EBC2D4" w14:textId="77777777" w:rsidR="00882E4E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09691B" w:rsidRPr="00B61D6E">
        <w:rPr>
          <w:rFonts w:ascii="Calibri Light" w:hAnsi="Calibri Light" w:cs="Calibri Light"/>
          <w:sz w:val="24"/>
          <w:szCs w:val="24"/>
        </w:rPr>
        <w:t>Operacja pobrania listy biletów danego klienta służy do wylistowania wszystkich zakupionych biletów przez klienta, wpis w liście zawiera takie dane jak identyfikator biletu, identyfikator trasy, dane stacji startowej i docelowej oraz datę zakupu biletu. Aby korzystać z operacji użytkownik musi być zalogowany.</w:t>
      </w:r>
    </w:p>
    <w:p w14:paraId="1C9E0261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74CE0206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1E30A8A0" w14:textId="77777777" w:rsidR="00882E4E" w:rsidRPr="00B61D6E" w:rsidRDefault="00882E4E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User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 – 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4BC1D31F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65CD33A9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s</w:t>
      </w:r>
      <w:proofErr w:type="spellEnd"/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>– lista biletów wraz z ich szczegółami</w:t>
      </w:r>
    </w:p>
    <w:p w14:paraId="0C43CDB6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20378780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0D55FED0" w14:textId="77777777" w:rsidR="000F5FA3" w:rsidRPr="00B61D6E" w:rsidRDefault="000F5FA3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</w:rPr>
      </w:pPr>
    </w:p>
    <w:p w14:paraId="371D25B7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743CA123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54FEBCBE" w14:textId="77777777" w:rsidR="000F5FA3" w:rsidRPr="00B61D6E" w:rsidRDefault="000F5FA3" w:rsidP="00E674B2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7BE8557" wp14:editId="430E3305">
            <wp:extent cx="5760720" cy="3689215"/>
            <wp:effectExtent l="1905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89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B96C5" w14:textId="77777777" w:rsidR="00E674B2" w:rsidRPr="00B61D6E" w:rsidRDefault="00E674B2" w:rsidP="00E674B2">
      <w:pPr>
        <w:rPr>
          <w:rFonts w:ascii="Calibri Light" w:hAnsi="Calibri Light" w:cs="Calibri Light"/>
        </w:rPr>
      </w:pPr>
    </w:p>
    <w:p w14:paraId="2AF3E3ED" w14:textId="77777777" w:rsidR="00B36961" w:rsidRPr="00B61D6E" w:rsidRDefault="007E4FDC" w:rsidP="0009691B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5" w:name="_Toc39521726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3. Operacja </w:t>
      </w:r>
      <w:r w:rsidR="00882E4E" w:rsidRPr="00B61D6E">
        <w:rPr>
          <w:rFonts w:ascii="Calibri Light" w:hAnsi="Calibri Light" w:cs="Calibri Light"/>
          <w:color w:val="auto"/>
        </w:rPr>
        <w:t>szczegóły stacji</w:t>
      </w:r>
      <w:bookmarkEnd w:id="15"/>
      <w:r w:rsidR="00882E4E" w:rsidRPr="00B61D6E">
        <w:rPr>
          <w:rFonts w:ascii="Calibri Light" w:hAnsi="Calibri Light" w:cs="Calibri Light"/>
          <w:color w:val="auto"/>
        </w:rPr>
        <w:t xml:space="preserve"> </w:t>
      </w:r>
    </w:p>
    <w:p w14:paraId="697BC533" w14:textId="77777777" w:rsidR="00B36961" w:rsidRPr="00B61D6E" w:rsidRDefault="0009691B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szczegóły stacji służy do wypisania wszystkich danych o wybranej stacji zawartych w bazie, szczegóły te obejmują dane takie jak nazwa, czy też położenie geograficzne stacji. Aby korzystać z operacji użytkownik musi być zalogowany.</w:t>
      </w:r>
    </w:p>
    <w:p w14:paraId="4C492804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2D911046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ejściowe: </w:t>
      </w:r>
    </w:p>
    <w:p w14:paraId="312A19B5" w14:textId="77777777" w:rsidR="0009691B" w:rsidRPr="00B61D6E" w:rsidRDefault="0009691B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37290B26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yjściowe: </w:t>
      </w:r>
    </w:p>
    <w:p w14:paraId="3C9D74D7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S</w:t>
      </w:r>
      <w:r w:rsidRPr="00B61D6E">
        <w:rPr>
          <w:rFonts w:ascii="Calibri Light" w:hAnsi="Calibri Light" w:cs="Calibri Light"/>
          <w:b/>
          <w:bCs/>
          <w:sz w:val="24"/>
          <w:szCs w:val="24"/>
        </w:rPr>
        <w:t>tation</w:t>
      </w:r>
      <w:r w:rsidRPr="00B61D6E">
        <w:rPr>
          <w:rFonts w:ascii="Calibri Light" w:hAnsi="Calibri Light" w:cs="Calibri Light"/>
          <w:sz w:val="24"/>
          <w:szCs w:val="24"/>
        </w:rPr>
        <w:t>– wszystkie szczegóły stacji zawarte w bazie łączenie ze stacjami do których wychodzą trasy z danej stacji</w:t>
      </w:r>
    </w:p>
    <w:p w14:paraId="7F98333E" w14:textId="77777777" w:rsidR="0009691B" w:rsidRPr="00B61D6E" w:rsidRDefault="0009691B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0CF2DB3F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5BD1ADF7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160BD1C5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5E7B41C4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3996D5D1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12C82D8C" wp14:editId="24880876">
            <wp:extent cx="5760720" cy="3534863"/>
            <wp:effectExtent l="1905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34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5960E" w14:textId="77777777" w:rsidR="00E674B2" w:rsidRPr="00B61D6E" w:rsidRDefault="00E674B2" w:rsidP="00E674B2">
      <w:pPr>
        <w:rPr>
          <w:rFonts w:ascii="Calibri Light" w:hAnsi="Calibri Light" w:cs="Calibri Light"/>
        </w:rPr>
      </w:pPr>
    </w:p>
    <w:p w14:paraId="07AA7CD8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6" w:name="_Toc39521727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4. Operacja </w:t>
      </w:r>
      <w:r w:rsidR="00882E4E" w:rsidRPr="00B61D6E">
        <w:rPr>
          <w:rFonts w:ascii="Calibri Light" w:hAnsi="Calibri Light" w:cs="Calibri Light"/>
          <w:color w:val="auto"/>
        </w:rPr>
        <w:t>usunięcie stacji</w:t>
      </w:r>
      <w:bookmarkEnd w:id="16"/>
      <w:r w:rsidR="00882E4E" w:rsidRPr="00B61D6E">
        <w:rPr>
          <w:rFonts w:ascii="Calibri Light" w:hAnsi="Calibri Light" w:cs="Calibri Light"/>
          <w:color w:val="auto"/>
        </w:rPr>
        <w:t xml:space="preserve"> </w:t>
      </w:r>
    </w:p>
    <w:p w14:paraId="32841135" w14:textId="77777777" w:rsidR="0009691B" w:rsidRPr="00B61D6E" w:rsidRDefault="0009691B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Operacja usunięcie stacji służy do usunięcia wszystkich danych o wybranej stacji zawartych w bazie, </w:t>
      </w:r>
      <w:r w:rsidR="00025F57" w:rsidRPr="00B61D6E">
        <w:rPr>
          <w:rFonts w:ascii="Calibri Light" w:hAnsi="Calibri Light" w:cs="Calibri Light"/>
          <w:sz w:val="24"/>
          <w:szCs w:val="24"/>
        </w:rPr>
        <w:t>łącznie</w:t>
      </w:r>
      <w:r w:rsidRPr="00B61D6E">
        <w:rPr>
          <w:rFonts w:ascii="Calibri Light" w:hAnsi="Calibri Light" w:cs="Calibri Light"/>
          <w:sz w:val="24"/>
          <w:szCs w:val="24"/>
        </w:rPr>
        <w:t xml:space="preserve"> z </w:t>
      </w:r>
      <w:r w:rsidR="00025F57" w:rsidRPr="00B61D6E">
        <w:rPr>
          <w:rFonts w:ascii="Calibri Light" w:hAnsi="Calibri Light" w:cs="Calibri Light"/>
          <w:sz w:val="24"/>
          <w:szCs w:val="24"/>
        </w:rPr>
        <w:t>trasami, które</w:t>
      </w:r>
      <w:r w:rsidRPr="00B61D6E">
        <w:rPr>
          <w:rFonts w:ascii="Calibri Light" w:hAnsi="Calibri Light" w:cs="Calibri Light"/>
          <w:sz w:val="24"/>
          <w:szCs w:val="24"/>
        </w:rPr>
        <w:t xml:space="preserve"> </w:t>
      </w:r>
      <w:r w:rsidR="00025F57" w:rsidRPr="00B61D6E">
        <w:rPr>
          <w:rFonts w:ascii="Calibri Light" w:hAnsi="Calibri Light" w:cs="Calibri Light"/>
          <w:sz w:val="24"/>
          <w:szCs w:val="24"/>
        </w:rPr>
        <w:t>są z lub do danej stacji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  <w:r w:rsidR="00025F57" w:rsidRPr="00B61D6E">
        <w:rPr>
          <w:rFonts w:ascii="Calibri Light" w:hAnsi="Calibri Light" w:cs="Calibri Light"/>
          <w:sz w:val="24"/>
          <w:szCs w:val="24"/>
        </w:rPr>
        <w:t xml:space="preserve"> i posiadać uprawnienia administratora</w:t>
      </w:r>
      <w:r w:rsidRPr="00B61D6E">
        <w:rPr>
          <w:rFonts w:ascii="Calibri Light" w:hAnsi="Calibri Light" w:cs="Calibri Light"/>
          <w:sz w:val="24"/>
          <w:szCs w:val="24"/>
        </w:rPr>
        <w:t xml:space="preserve">. </w:t>
      </w:r>
    </w:p>
    <w:p w14:paraId="0F94F493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60776878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5FEF9EDB" w14:textId="77777777" w:rsidR="00025F57" w:rsidRPr="00B61D6E" w:rsidRDefault="00025F57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06AE1A8B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603CF7F2" w14:textId="77777777" w:rsidR="00025F57" w:rsidRPr="00B61D6E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1E00FAA0" w14:textId="77777777" w:rsidR="00025F57" w:rsidRPr="00B61D6E" w:rsidRDefault="00025F57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269B7B55" w14:textId="77777777" w:rsidR="00025F57" w:rsidRPr="00B61D6E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35D72FFD" w14:textId="77777777" w:rsidR="00025F57" w:rsidRPr="00B61D6E" w:rsidRDefault="00025F57" w:rsidP="0096266E">
      <w:pPr>
        <w:jc w:val="both"/>
        <w:rPr>
          <w:rFonts w:ascii="Calibri Light" w:hAnsi="Calibri Light" w:cs="Calibri Light"/>
          <w:sz w:val="24"/>
        </w:rPr>
      </w:pPr>
    </w:p>
    <w:p w14:paraId="1B58DB06" w14:textId="77777777" w:rsidR="000F5FA3" w:rsidRPr="00B61D6E" w:rsidRDefault="000F5FA3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3AD72E0D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11B95DFA" wp14:editId="0F5701C3">
            <wp:extent cx="5760720" cy="2379428"/>
            <wp:effectExtent l="19050" t="0" r="0" b="0"/>
            <wp:docPr id="2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94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E7D64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02ED48E9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6412D58E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41978A4C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6DA14AB1" w14:textId="77777777" w:rsidR="00882E4E" w:rsidRPr="00B61D6E" w:rsidRDefault="007E4FDC" w:rsidP="00882E4E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7" w:name="_Toc39521728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882E4E" w:rsidRPr="00B61D6E">
        <w:rPr>
          <w:rFonts w:ascii="Calibri Light" w:hAnsi="Calibri Light" w:cs="Calibri Light"/>
          <w:color w:val="auto"/>
        </w:rPr>
        <w:t>.5. Operacja zmiana hasła</w:t>
      </w:r>
      <w:bookmarkEnd w:id="17"/>
    </w:p>
    <w:p w14:paraId="5FBB5445" w14:textId="77777777" w:rsidR="00025F57" w:rsidRPr="00B61D6E" w:rsidRDefault="00025F57" w:rsidP="0096266E">
      <w:pPr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zmiana hasła służy do zmiany hasła prze indywidualnego użytkownika</w:t>
      </w:r>
      <w:r w:rsidR="00802C9D" w:rsidRPr="00B61D6E">
        <w:rPr>
          <w:rFonts w:ascii="Calibri Light" w:hAnsi="Calibri Light" w:cs="Calibri Light"/>
          <w:sz w:val="24"/>
          <w:szCs w:val="24"/>
        </w:rPr>
        <w:t>. W celu wykonania operacji użytkownik musi znać stare hasło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.</w:t>
      </w:r>
    </w:p>
    <w:p w14:paraId="309CD188" w14:textId="77777777" w:rsidR="00882E4E" w:rsidRPr="00B61D6E" w:rsidRDefault="00882E4E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0B1F088E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4097E144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1DA9B197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t>oldPassword</w:t>
      </w:r>
      <w:proofErr w:type="spellEnd"/>
      <w:r w:rsidRPr="00B61D6E">
        <w:rPr>
          <w:rFonts w:ascii="Calibri Light" w:hAnsi="Calibri Light" w:cs="Calibri Light"/>
          <w:b/>
          <w:bCs/>
          <w:sz w:val="24"/>
        </w:rPr>
        <w:t xml:space="preserve"> </w:t>
      </w:r>
      <w:r w:rsidRPr="00B61D6E">
        <w:rPr>
          <w:rFonts w:ascii="Calibri Light" w:hAnsi="Calibri Light" w:cs="Calibri Light"/>
          <w:bCs/>
          <w:sz w:val="24"/>
        </w:rPr>
        <w:t>– stare hasło do konta</w:t>
      </w:r>
    </w:p>
    <w:p w14:paraId="120EB710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t>newPassword</w:t>
      </w:r>
      <w:proofErr w:type="spellEnd"/>
      <w:r w:rsidRPr="00B61D6E">
        <w:rPr>
          <w:rFonts w:ascii="Calibri Light" w:hAnsi="Calibri Light" w:cs="Calibri Light"/>
          <w:b/>
          <w:bCs/>
          <w:sz w:val="24"/>
        </w:rPr>
        <w:t xml:space="preserve"> </w:t>
      </w:r>
      <w:r w:rsidRPr="00B61D6E">
        <w:rPr>
          <w:rFonts w:ascii="Calibri Light" w:hAnsi="Calibri Light" w:cs="Calibri Light"/>
          <w:bCs/>
          <w:sz w:val="24"/>
        </w:rPr>
        <w:t>– nowe hasło do konta</w:t>
      </w:r>
      <w:r w:rsidRPr="00B61D6E">
        <w:rPr>
          <w:rFonts w:ascii="Calibri Light" w:hAnsi="Calibri Light" w:cs="Calibri Light"/>
          <w:b/>
          <w:bCs/>
          <w:sz w:val="24"/>
        </w:rPr>
        <w:t xml:space="preserve"> </w:t>
      </w:r>
    </w:p>
    <w:p w14:paraId="5991A60C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439BEDE8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5002A510" w14:textId="77777777" w:rsidR="00802C9D" w:rsidRPr="00B61D6E" w:rsidRDefault="00802C9D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1083311B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13FF8791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  <w:szCs w:val="24"/>
        </w:rPr>
      </w:pPr>
    </w:p>
    <w:p w14:paraId="4D008657" w14:textId="77777777" w:rsidR="000F5FA3" w:rsidRPr="00B61D6E" w:rsidRDefault="000F5FA3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282E8815" w14:textId="77777777" w:rsidR="000F5FA3" w:rsidRPr="00B61D6E" w:rsidRDefault="000F5FA3" w:rsidP="000F5FA3">
      <w:pPr>
        <w:pStyle w:val="Akapitzlist"/>
        <w:spacing w:after="284"/>
        <w:ind w:left="0"/>
        <w:jc w:val="center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17EB4353" wp14:editId="37828472">
            <wp:extent cx="4974981" cy="2021295"/>
            <wp:effectExtent l="19050" t="0" r="0" b="0"/>
            <wp:docPr id="3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210" cy="202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74441" w14:textId="77777777" w:rsidR="00586104" w:rsidRPr="00B61D6E" w:rsidRDefault="00586104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błędu:</w:t>
      </w:r>
    </w:p>
    <w:p w14:paraId="2972350D" w14:textId="77777777" w:rsidR="000F5FA3" w:rsidRPr="00B61D6E" w:rsidRDefault="000F5FA3" w:rsidP="00586104">
      <w:pPr>
        <w:pStyle w:val="Akapitzlist"/>
        <w:spacing w:after="284"/>
        <w:ind w:left="0"/>
        <w:jc w:val="center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noProof/>
          <w:sz w:val="24"/>
          <w:lang w:eastAsia="pl-PL"/>
        </w:rPr>
        <w:drawing>
          <wp:inline distT="0" distB="0" distL="0" distR="0" wp14:anchorId="251FD338" wp14:editId="50F6E1F6">
            <wp:extent cx="4932778" cy="2038871"/>
            <wp:effectExtent l="19050" t="0" r="1172" b="0"/>
            <wp:docPr id="5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314" cy="20386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9F97C" w14:textId="77777777" w:rsidR="00C709D4" w:rsidRPr="00B61D6E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18" w:name="_Toc39521729"/>
      <w:r w:rsidRPr="00B61D6E">
        <w:rPr>
          <w:rFonts w:ascii="Calibri Light" w:hAnsi="Calibri Light" w:cs="Calibri Light"/>
          <w:color w:val="auto"/>
        </w:rPr>
        <w:lastRenderedPageBreak/>
        <w:t>3</w:t>
      </w:r>
      <w:r w:rsidR="00C709D4" w:rsidRPr="00B61D6E">
        <w:rPr>
          <w:rFonts w:ascii="Calibri Light" w:hAnsi="Calibri Light" w:cs="Calibri Light"/>
          <w:color w:val="auto"/>
        </w:rPr>
        <w:t>.Instrukcja użytkownika</w:t>
      </w:r>
      <w:r w:rsidR="00951704" w:rsidRPr="00B61D6E">
        <w:rPr>
          <w:rFonts w:ascii="Calibri Light" w:hAnsi="Calibri Light" w:cs="Calibri Light"/>
          <w:color w:val="auto"/>
        </w:rPr>
        <w:t xml:space="preserve"> aplikacji klienckiej</w:t>
      </w:r>
      <w:bookmarkEnd w:id="18"/>
    </w:p>
    <w:p w14:paraId="0594C1A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36D5A83D" w14:textId="77777777" w:rsidR="007E4FDC" w:rsidRPr="00B61D6E" w:rsidRDefault="007E4FDC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A47734F" wp14:editId="121F687B">
            <wp:extent cx="4690110" cy="3142800"/>
            <wp:effectExtent l="19050" t="0" r="0" b="0"/>
            <wp:docPr id="58" name="Obraz 58" descr="https://media.discordapp.net/attachments/682660849017552947/706936419524018336/unknown.png?width=1005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media.discordapp.net/attachments/682660849017552947/706936419524018336/unknown.png?width=1005&amp;height=674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10" cy="314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40912" w14:textId="77777777" w:rsidR="007E4FDC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61824" behindDoc="0" locked="0" layoutInCell="1" allowOverlap="1" wp14:anchorId="59F7F4CC" wp14:editId="18772634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</w:rPr>
        <w:t xml:space="preserve"> </w:t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E01688A" wp14:editId="07145333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CDA5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77523863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284A31EA" w14:textId="77777777" w:rsidR="007E4FDC" w:rsidRPr="00B61D6E" w:rsidRDefault="007E4FDC" w:rsidP="007E4FDC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169B2E7" w14:textId="77777777" w:rsidR="001F642B" w:rsidRPr="00B61D6E" w:rsidRDefault="001F642B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5680" behindDoc="0" locked="0" layoutInCell="1" allowOverlap="1" wp14:anchorId="31C86F92" wp14:editId="716CF5AC">
            <wp:simplePos x="0" y="0"/>
            <wp:positionH relativeFrom="column">
              <wp:posOffset>-734060</wp:posOffset>
            </wp:positionH>
            <wp:positionV relativeFrom="paragraph">
              <wp:posOffset>635</wp:posOffset>
            </wp:positionV>
            <wp:extent cx="3552825" cy="2904490"/>
            <wp:effectExtent l="19050" t="0" r="9525" b="0"/>
            <wp:wrapSquare wrapText="bothSides"/>
            <wp:docPr id="37" name="Obraz 37" descr="https://media.discordapp.net/attachments/682660849017552947/70693688278895832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media.discordapp.net/attachments/682660849017552947/70693688278895832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C19CC2E" wp14:editId="04BAF4EE">
            <wp:extent cx="3553448" cy="2901600"/>
            <wp:effectExtent l="19050" t="0" r="8902" b="0"/>
            <wp:docPr id="40" name="Obraz 40" descr="https://media.discordapp.net/attachments/682660849017552947/70693690116420420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media.discordapp.net/attachments/682660849017552947/70693690116420420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48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11A0B" w14:textId="77777777" w:rsidR="00586104" w:rsidRPr="00B61D6E" w:rsidRDefault="0058610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850CE78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F0DAD76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 xml:space="preserve"> </w:t>
      </w:r>
    </w:p>
    <w:p w14:paraId="1AC42F82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1352F773" wp14:editId="70EBB7F6">
            <wp:simplePos x="0" y="0"/>
            <wp:positionH relativeFrom="column">
              <wp:posOffset>-729615</wp:posOffset>
            </wp:positionH>
            <wp:positionV relativeFrom="paragraph">
              <wp:posOffset>-3175</wp:posOffset>
            </wp:positionV>
            <wp:extent cx="3547110" cy="2904490"/>
            <wp:effectExtent l="19050" t="0" r="0" b="0"/>
            <wp:wrapSquare wrapText="bothSides"/>
            <wp:docPr id="28" name="Obraz 28" descr="https://media.discordapp.net/attachments/682660849017552947/70693663771145013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1DFD599F" wp14:editId="1B63E8FA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F4512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8E9C23F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ACDA45C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E271D1D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D94A426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A6A0BA3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14D5125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E2EC59E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</w:p>
    <w:p w14:paraId="43601BAF" w14:textId="1ED64A6D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2ED8BD8" wp14:editId="3434D057">
            <wp:extent cx="5831939" cy="4762122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387" cy="4782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1F1AB" w14:textId="65D0FE31" w:rsidR="00B15A80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811A195" w14:textId="77777777" w:rsidR="00B15A80" w:rsidRPr="00B61D6E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912E7E2" w14:textId="68ED4B6A" w:rsidR="001F642B" w:rsidRPr="00B61D6E" w:rsidRDefault="00B15A80" w:rsidP="00586104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7272FF9D" wp14:editId="5734C77F">
            <wp:extent cx="4930839" cy="735141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51614" cy="73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6A4BD" w14:textId="77777777" w:rsidR="00951704" w:rsidRPr="00B61D6E" w:rsidRDefault="0095170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 wiele innych.</w:t>
      </w:r>
    </w:p>
    <w:p w14:paraId="27FAC61F" w14:textId="1330A144" w:rsidR="00802C9D" w:rsidRDefault="008F12B1" w:rsidP="00802C9D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4BA772DD" w14:textId="71EE54DC" w:rsidR="00595492" w:rsidRDefault="00595492" w:rsidP="00802C9D">
      <w:pPr>
        <w:rPr>
          <w:rFonts w:ascii="Calibri Light" w:hAnsi="Calibri Light" w:cs="Calibri Light"/>
          <w:sz w:val="24"/>
          <w:szCs w:val="24"/>
        </w:rPr>
      </w:pPr>
    </w:p>
    <w:p w14:paraId="5F3A6E30" w14:textId="77777777" w:rsidR="00595492" w:rsidRPr="00B61D6E" w:rsidRDefault="00595492" w:rsidP="00802C9D">
      <w:pPr>
        <w:rPr>
          <w:rFonts w:ascii="Calibri Light" w:hAnsi="Calibri Light" w:cs="Calibri Light"/>
          <w:sz w:val="24"/>
          <w:szCs w:val="24"/>
        </w:rPr>
      </w:pPr>
    </w:p>
    <w:p w14:paraId="5A8F5679" w14:textId="77777777" w:rsidR="001F642B" w:rsidRPr="00B61D6E" w:rsidRDefault="00951704" w:rsidP="001F642B">
      <w:pPr>
        <w:pStyle w:val="Akapitzlist"/>
        <w:numPr>
          <w:ilvl w:val="0"/>
          <w:numId w:val="24"/>
        </w:numPr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47F5372C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6247342" wp14:editId="6F66AC3A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27D4F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689E0FDF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EA13A5" wp14:editId="38FD3E26">
            <wp:extent cx="5551968" cy="4526733"/>
            <wp:effectExtent l="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417" cy="45621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3C57E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614C2054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generowanie kodów QR </w:t>
      </w:r>
    </w:p>
    <w:p w14:paraId="40812124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144A301A" wp14:editId="7D241282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127C3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44E3B8A5" w14:textId="30E9CA78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40921DB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66C9E8B8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6AF1C83D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89BAD7E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6BE706DA" wp14:editId="18FEBC54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5EF0C" w14:textId="7F6A45AB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2AFFB54C" w14:textId="2EDAE7F9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4DDEDD36" w14:textId="77777777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ziennik logów</w:t>
      </w:r>
    </w:p>
    <w:p w14:paraId="3F1C1FD0" w14:textId="79730DA1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BB18308" wp14:editId="526EA314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7E584" w14:textId="50DF7D20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</w:rPr>
        <w:drawing>
          <wp:inline distT="0" distB="0" distL="0" distR="0" wp14:anchorId="28D0107D" wp14:editId="0D58B5D1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45CC" w14:textId="7978BA72" w:rsidR="00EC6A6A" w:rsidRPr="00B61D6E" w:rsidRDefault="00EC6A6A" w:rsidP="00EC6A6A">
      <w:pPr>
        <w:rPr>
          <w:rFonts w:ascii="Calibri Light" w:hAnsi="Calibri Light" w:cs="Calibri Light"/>
        </w:rPr>
      </w:pPr>
    </w:p>
    <w:p w14:paraId="14087457" w14:textId="5FA2016D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651D9234" w14:textId="3A7ECC6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2D745A65" w14:textId="63BC9966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55CD8C" w14:textId="57BB587D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493E8B13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3FE1C657" w14:textId="5382D929" w:rsidR="00EE2FB2" w:rsidRDefault="00EE2FB2" w:rsidP="00B61D6E">
      <w:pPr>
        <w:pStyle w:val="Akapitzlist"/>
        <w:rPr>
          <w:rFonts w:ascii="Calibri Light" w:hAnsi="Calibri Light" w:cs="Calibri Light"/>
        </w:rPr>
      </w:pPr>
    </w:p>
    <w:p w14:paraId="55EF9D04" w14:textId="7EA17B69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26485536" w14:textId="627C91A5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</w:rPr>
        <w:drawing>
          <wp:inline distT="0" distB="0" distL="0" distR="0" wp14:anchorId="5FEC4FFE" wp14:editId="7ED6A133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790AC" w14:textId="77777777" w:rsidR="008B1E53" w:rsidRPr="00B61D6E" w:rsidRDefault="008B1E53" w:rsidP="008B1E53">
      <w:pPr>
        <w:rPr>
          <w:rFonts w:ascii="Calibri Light" w:hAnsi="Calibri Light" w:cs="Calibri Light"/>
        </w:rPr>
      </w:pPr>
    </w:p>
    <w:sectPr w:rsidR="008B1E53" w:rsidRPr="00B61D6E" w:rsidSect="001F642B"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BDD04" w14:textId="77777777" w:rsidR="00EC05D6" w:rsidRDefault="00EC05D6" w:rsidP="009A24E7">
      <w:pPr>
        <w:spacing w:after="0" w:line="240" w:lineRule="auto"/>
      </w:pPr>
      <w:r>
        <w:separator/>
      </w:r>
    </w:p>
  </w:endnote>
  <w:endnote w:type="continuationSeparator" w:id="0">
    <w:p w14:paraId="08459E3A" w14:textId="77777777" w:rsidR="00EC05D6" w:rsidRDefault="00EC05D6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5551427E" w14:textId="2622AC20" w:rsidR="00586104" w:rsidRDefault="00A7487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3642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D4C96" w14:textId="0171647C" w:rsidR="009071C7" w:rsidRDefault="009071C7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04C8D" w14:textId="77777777" w:rsidR="00EC05D6" w:rsidRDefault="00EC05D6" w:rsidP="009A24E7">
      <w:pPr>
        <w:spacing w:after="0" w:line="240" w:lineRule="auto"/>
      </w:pPr>
      <w:r>
        <w:separator/>
      </w:r>
    </w:p>
  </w:footnote>
  <w:footnote w:type="continuationSeparator" w:id="0">
    <w:p w14:paraId="599ADC84" w14:textId="77777777" w:rsidR="00EC05D6" w:rsidRDefault="00EC05D6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586104" w14:paraId="13FC339A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4CEF50D1" w14:textId="77777777" w:rsidR="00586104" w:rsidRDefault="00586104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4D544DF9" w14:textId="77777777" w:rsidR="00586104" w:rsidRDefault="0058610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6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0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3" w15:restartNumberingAfterBreak="0">
    <w:nsid w:val="7F1E6ADC"/>
    <w:multiLevelType w:val="hybridMultilevel"/>
    <w:tmpl w:val="B838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3"/>
  </w:num>
  <w:num w:numId="5">
    <w:abstractNumId w:val="22"/>
  </w:num>
  <w:num w:numId="6">
    <w:abstractNumId w:val="4"/>
  </w:num>
  <w:num w:numId="7">
    <w:abstractNumId w:val="6"/>
  </w:num>
  <w:num w:numId="8">
    <w:abstractNumId w:val="8"/>
  </w:num>
  <w:num w:numId="9">
    <w:abstractNumId w:val="20"/>
  </w:num>
  <w:num w:numId="10">
    <w:abstractNumId w:val="10"/>
  </w:num>
  <w:num w:numId="11">
    <w:abstractNumId w:val="5"/>
  </w:num>
  <w:num w:numId="12">
    <w:abstractNumId w:val="14"/>
  </w:num>
  <w:num w:numId="13">
    <w:abstractNumId w:val="18"/>
  </w:num>
  <w:num w:numId="14">
    <w:abstractNumId w:val="13"/>
  </w:num>
  <w:num w:numId="15">
    <w:abstractNumId w:val="17"/>
  </w:num>
  <w:num w:numId="16">
    <w:abstractNumId w:val="21"/>
  </w:num>
  <w:num w:numId="17">
    <w:abstractNumId w:val="7"/>
  </w:num>
  <w:num w:numId="18">
    <w:abstractNumId w:val="16"/>
  </w:num>
  <w:num w:numId="19">
    <w:abstractNumId w:val="11"/>
  </w:num>
  <w:num w:numId="20">
    <w:abstractNumId w:val="2"/>
  </w:num>
  <w:num w:numId="21">
    <w:abstractNumId w:val="19"/>
  </w:num>
  <w:num w:numId="22">
    <w:abstractNumId w:val="15"/>
  </w:num>
  <w:num w:numId="23">
    <w:abstractNumId w:val="2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rgUAGPKBSCwAAAA="/>
  </w:docVars>
  <w:rsids>
    <w:rsidRoot w:val="009A24E7"/>
    <w:rsid w:val="00010BA7"/>
    <w:rsid w:val="00025F57"/>
    <w:rsid w:val="000358ED"/>
    <w:rsid w:val="00072B1C"/>
    <w:rsid w:val="0009691B"/>
    <w:rsid w:val="000B4036"/>
    <w:rsid w:val="000B4E3D"/>
    <w:rsid w:val="000F5FA3"/>
    <w:rsid w:val="0017269F"/>
    <w:rsid w:val="001B641A"/>
    <w:rsid w:val="001C7D5F"/>
    <w:rsid w:val="001F642B"/>
    <w:rsid w:val="00232211"/>
    <w:rsid w:val="002404CB"/>
    <w:rsid w:val="00282371"/>
    <w:rsid w:val="00372257"/>
    <w:rsid w:val="003861C1"/>
    <w:rsid w:val="003A1C22"/>
    <w:rsid w:val="003C3399"/>
    <w:rsid w:val="00410E3F"/>
    <w:rsid w:val="0044776C"/>
    <w:rsid w:val="00463720"/>
    <w:rsid w:val="004D55AE"/>
    <w:rsid w:val="004E4256"/>
    <w:rsid w:val="005009E1"/>
    <w:rsid w:val="00586104"/>
    <w:rsid w:val="00595492"/>
    <w:rsid w:val="005C3642"/>
    <w:rsid w:val="005D1C64"/>
    <w:rsid w:val="005E0BA8"/>
    <w:rsid w:val="006464B5"/>
    <w:rsid w:val="00694A7D"/>
    <w:rsid w:val="006D1580"/>
    <w:rsid w:val="006D29EF"/>
    <w:rsid w:val="007E4FDC"/>
    <w:rsid w:val="007E77F0"/>
    <w:rsid w:val="00802C9D"/>
    <w:rsid w:val="00816495"/>
    <w:rsid w:val="0082598F"/>
    <w:rsid w:val="00834EA0"/>
    <w:rsid w:val="0086125F"/>
    <w:rsid w:val="00882E4E"/>
    <w:rsid w:val="008B1E53"/>
    <w:rsid w:val="008C0087"/>
    <w:rsid w:val="008D3295"/>
    <w:rsid w:val="008F12B1"/>
    <w:rsid w:val="008F77CB"/>
    <w:rsid w:val="009071C7"/>
    <w:rsid w:val="00942524"/>
    <w:rsid w:val="00951704"/>
    <w:rsid w:val="0096266E"/>
    <w:rsid w:val="00986B8B"/>
    <w:rsid w:val="009A24E7"/>
    <w:rsid w:val="009C00C4"/>
    <w:rsid w:val="00A26BBE"/>
    <w:rsid w:val="00A4074B"/>
    <w:rsid w:val="00A56D06"/>
    <w:rsid w:val="00A74874"/>
    <w:rsid w:val="00A817C8"/>
    <w:rsid w:val="00A84366"/>
    <w:rsid w:val="00A91871"/>
    <w:rsid w:val="00A968A5"/>
    <w:rsid w:val="00AD01F6"/>
    <w:rsid w:val="00B155C6"/>
    <w:rsid w:val="00B15A80"/>
    <w:rsid w:val="00B36961"/>
    <w:rsid w:val="00B61D6E"/>
    <w:rsid w:val="00B80194"/>
    <w:rsid w:val="00B8638C"/>
    <w:rsid w:val="00C04F45"/>
    <w:rsid w:val="00C274BC"/>
    <w:rsid w:val="00C30AEC"/>
    <w:rsid w:val="00C709D4"/>
    <w:rsid w:val="00C72BC7"/>
    <w:rsid w:val="00CA71B6"/>
    <w:rsid w:val="00CD4F37"/>
    <w:rsid w:val="00D1728A"/>
    <w:rsid w:val="00D53324"/>
    <w:rsid w:val="00D66612"/>
    <w:rsid w:val="00DB78E8"/>
    <w:rsid w:val="00DC731E"/>
    <w:rsid w:val="00DE28B7"/>
    <w:rsid w:val="00E66CE7"/>
    <w:rsid w:val="00E674B2"/>
    <w:rsid w:val="00E950CE"/>
    <w:rsid w:val="00EA4F01"/>
    <w:rsid w:val="00EB0CC4"/>
    <w:rsid w:val="00EC05D6"/>
    <w:rsid w:val="00EC2580"/>
    <w:rsid w:val="00EC6A6A"/>
    <w:rsid w:val="00EE2FB2"/>
    <w:rsid w:val="00F2017F"/>
    <w:rsid w:val="00F303C0"/>
    <w:rsid w:val="00F95B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AFE2B9"/>
  <w15:docId w15:val="{B5CDEAA3-AC9B-497D-B40E-0DE8FDA28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enericapi.francecentral.cloudapp.azure.com/soap-api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CC758-FD47-4E34-A545-13D4BB42B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1</Pages>
  <Words>2569</Words>
  <Characters>18244</Characters>
  <Application>Microsoft Office Word</Application>
  <DocSecurity>0</DocSecurity>
  <Lines>588</Lines>
  <Paragraphs>3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2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B</cp:lastModifiedBy>
  <cp:revision>38</cp:revision>
  <cp:lastPrinted>2020-05-04T19:54:00Z</cp:lastPrinted>
  <dcterms:created xsi:type="dcterms:W3CDTF">2020-05-02T08:58:00Z</dcterms:created>
  <dcterms:modified xsi:type="dcterms:W3CDTF">2020-05-04T19:55:00Z</dcterms:modified>
</cp:coreProperties>
</file>